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E1E89D" w14:textId="6B24A0DA" w:rsidR="00990889" w:rsidRPr="00941332" w:rsidRDefault="00990889" w:rsidP="009908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360" w:lineRule="auto"/>
        <w:ind w:left="284" w:hanging="284"/>
        <w:contextualSpacing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941332">
        <w:rPr>
          <w:rFonts w:ascii="Times New Roman" w:hAnsi="Times New Roman" w:cs="Times New Roman"/>
          <w:b/>
          <w:bCs/>
          <w:sz w:val="22"/>
          <w:szCs w:val="22"/>
        </w:rPr>
        <w:t>FORMATO DO ARTIGO</w:t>
      </w:r>
    </w:p>
    <w:p w14:paraId="7A289E0C" w14:textId="4D25707D" w:rsidR="00990889" w:rsidRPr="00941332" w:rsidRDefault="007D1C32" w:rsidP="000D418C">
      <w:pPr>
        <w:pStyle w:val="Ttulo1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0" w:after="0" w:line="360" w:lineRule="auto"/>
        <w:ind w:left="284" w:hanging="284"/>
        <w:contextualSpacing/>
        <w:jc w:val="both"/>
        <w:rPr>
          <w:rFonts w:ascii="Times New Roman" w:hAnsi="Times New Roman" w:cs="Times New Roman"/>
          <w:sz w:val="20"/>
          <w:szCs w:val="20"/>
          <w:lang w:val="pt-PT"/>
        </w:rPr>
      </w:pPr>
      <w:r w:rsidRPr="00941332">
        <w:rPr>
          <w:rFonts w:ascii="Times New Roman" w:hAnsi="Times New Roman" w:cs="Times New Roman"/>
          <w:sz w:val="20"/>
          <w:szCs w:val="20"/>
          <w:lang w:val="pt-PT"/>
        </w:rPr>
        <w:t>Título</w:t>
      </w:r>
      <w:r w:rsidRPr="00941332">
        <w:rPr>
          <w:rFonts w:ascii="Times New Roman" w:hAnsi="Times New Roman" w:cs="Times New Roman"/>
          <w:b w:val="0"/>
          <w:bCs/>
          <w:sz w:val="20"/>
          <w:szCs w:val="20"/>
          <w:lang w:val="pt-PT"/>
        </w:rPr>
        <w:t xml:space="preserve">: Times New </w:t>
      </w:r>
      <w:proofErr w:type="spellStart"/>
      <w:r w:rsidRPr="00941332">
        <w:rPr>
          <w:rFonts w:ascii="Times New Roman" w:hAnsi="Times New Roman" w:cs="Times New Roman"/>
          <w:b w:val="0"/>
          <w:bCs/>
          <w:sz w:val="20"/>
          <w:szCs w:val="20"/>
          <w:lang w:val="pt-PT"/>
        </w:rPr>
        <w:t>Roman</w:t>
      </w:r>
      <w:proofErr w:type="spellEnd"/>
      <w:r w:rsidRPr="00941332">
        <w:rPr>
          <w:rFonts w:ascii="Times New Roman" w:hAnsi="Times New Roman" w:cs="Times New Roman"/>
          <w:b w:val="0"/>
          <w:bCs/>
          <w:sz w:val="20"/>
          <w:szCs w:val="20"/>
          <w:lang w:val="pt-PT"/>
        </w:rPr>
        <w:t xml:space="preserve"> 14 pontos, maiúscula, negrito e centrado; com espaçamento </w:t>
      </w:r>
      <w:r w:rsidR="00941332">
        <w:rPr>
          <w:rFonts w:ascii="Times New Roman" w:hAnsi="Times New Roman" w:cs="Times New Roman"/>
          <w:b w:val="0"/>
          <w:bCs/>
          <w:sz w:val="20"/>
          <w:szCs w:val="20"/>
          <w:lang w:val="pt-PT"/>
        </w:rPr>
        <w:t>2</w:t>
      </w:r>
      <w:r w:rsidRPr="00941332">
        <w:rPr>
          <w:rFonts w:ascii="Times New Roman" w:hAnsi="Times New Roman" w:cs="Times New Roman"/>
          <w:b w:val="0"/>
          <w:bCs/>
          <w:sz w:val="20"/>
          <w:szCs w:val="20"/>
          <w:lang w:val="pt-PT"/>
        </w:rPr>
        <w:t xml:space="preserve">. </w:t>
      </w:r>
    </w:p>
    <w:p w14:paraId="7F400757" w14:textId="6FA0662D" w:rsidR="007D1C32" w:rsidRPr="00941332" w:rsidRDefault="00990889" w:rsidP="000D418C">
      <w:pPr>
        <w:pStyle w:val="Ttulo1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0" w:after="0" w:line="360" w:lineRule="auto"/>
        <w:ind w:left="284" w:hanging="284"/>
        <w:contextualSpacing/>
        <w:jc w:val="both"/>
        <w:rPr>
          <w:rFonts w:ascii="Times New Roman" w:hAnsi="Times New Roman" w:cs="Times New Roman"/>
          <w:sz w:val="20"/>
          <w:szCs w:val="20"/>
          <w:lang w:val="pt-PT"/>
        </w:rPr>
      </w:pPr>
      <w:r w:rsidRPr="00941332">
        <w:rPr>
          <w:rFonts w:ascii="Times New Roman" w:hAnsi="Times New Roman" w:cs="Times New Roman"/>
          <w:sz w:val="20"/>
          <w:szCs w:val="20"/>
          <w:lang w:val="pt-PT"/>
        </w:rPr>
        <w:t>Resumo</w:t>
      </w:r>
      <w:r w:rsidR="00BD7884">
        <w:rPr>
          <w:rFonts w:ascii="Times New Roman" w:hAnsi="Times New Roman" w:cs="Times New Roman"/>
          <w:sz w:val="20"/>
          <w:szCs w:val="20"/>
          <w:lang w:val="pt-PT"/>
        </w:rPr>
        <w:t xml:space="preserve"> </w:t>
      </w:r>
      <w:r w:rsidR="00BD7884" w:rsidRPr="0097424E">
        <w:rPr>
          <w:rFonts w:ascii="Times New Roman" w:hAnsi="Times New Roman" w:cs="Times New Roman"/>
          <w:b w:val="0"/>
          <w:bCs/>
          <w:sz w:val="20"/>
          <w:szCs w:val="20"/>
          <w:lang w:val="pt-PT"/>
        </w:rPr>
        <w:t>(em português)</w:t>
      </w:r>
      <w:r w:rsidRPr="0097424E">
        <w:rPr>
          <w:rFonts w:ascii="Times New Roman" w:hAnsi="Times New Roman" w:cs="Times New Roman"/>
          <w:b w:val="0"/>
          <w:bCs/>
          <w:sz w:val="20"/>
          <w:szCs w:val="20"/>
          <w:lang w:val="pt-PT"/>
        </w:rPr>
        <w:t>:</w:t>
      </w:r>
      <w:r w:rsidR="007D1C32" w:rsidRPr="00941332">
        <w:rPr>
          <w:rFonts w:ascii="Times New Roman" w:hAnsi="Times New Roman" w:cs="Times New Roman"/>
          <w:b w:val="0"/>
          <w:bCs/>
          <w:sz w:val="20"/>
          <w:szCs w:val="20"/>
          <w:lang w:val="pt-PT"/>
        </w:rPr>
        <w:t xml:space="preserve"> Times New </w:t>
      </w:r>
      <w:proofErr w:type="spellStart"/>
      <w:r w:rsidR="007D1C32" w:rsidRPr="00941332">
        <w:rPr>
          <w:rFonts w:ascii="Times New Roman" w:hAnsi="Times New Roman" w:cs="Times New Roman"/>
          <w:b w:val="0"/>
          <w:bCs/>
          <w:sz w:val="20"/>
          <w:szCs w:val="20"/>
          <w:lang w:val="pt-PT"/>
        </w:rPr>
        <w:t>Roman</w:t>
      </w:r>
      <w:proofErr w:type="spellEnd"/>
      <w:r w:rsidR="007D1C32" w:rsidRPr="00941332">
        <w:rPr>
          <w:rFonts w:ascii="Times New Roman" w:hAnsi="Times New Roman" w:cs="Times New Roman"/>
          <w:b w:val="0"/>
          <w:bCs/>
          <w:sz w:val="20"/>
          <w:szCs w:val="20"/>
          <w:lang w:val="pt-PT"/>
        </w:rPr>
        <w:t xml:space="preserve"> 12 pontos, justificado e com espaçamento 1,5 </w:t>
      </w:r>
      <w:r w:rsidR="007D1C32" w:rsidRPr="0097424E">
        <w:rPr>
          <w:rFonts w:ascii="Times New Roman" w:hAnsi="Times New Roman" w:cs="Times New Roman"/>
          <w:sz w:val="20"/>
          <w:szCs w:val="20"/>
          <w:lang w:val="pt-PT"/>
        </w:rPr>
        <w:t>(extensão máxima de 250 palavras</w:t>
      </w:r>
      <w:r w:rsidR="007D1C32" w:rsidRPr="00941332">
        <w:rPr>
          <w:rFonts w:ascii="Times New Roman" w:hAnsi="Times New Roman" w:cs="Times New Roman"/>
          <w:b w:val="0"/>
          <w:bCs/>
          <w:sz w:val="20"/>
          <w:szCs w:val="20"/>
          <w:lang w:val="pt-PT"/>
        </w:rPr>
        <w:t>).</w:t>
      </w:r>
    </w:p>
    <w:p w14:paraId="4B80A1B1" w14:textId="5D656064" w:rsidR="00BD7884" w:rsidRPr="0097424E" w:rsidRDefault="00BD7884" w:rsidP="000E58C3">
      <w:pPr>
        <w:pStyle w:val="Ttulo1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0" w:after="0" w:line="360" w:lineRule="auto"/>
        <w:ind w:left="284" w:hanging="284"/>
        <w:contextualSpacing/>
        <w:jc w:val="both"/>
        <w:rPr>
          <w:rFonts w:ascii="Times New Roman" w:hAnsi="Times New Roman" w:cs="Times New Roman"/>
          <w:b w:val="0"/>
          <w:bCs/>
          <w:sz w:val="20"/>
          <w:szCs w:val="20"/>
          <w:lang w:val="pt-PT"/>
        </w:rPr>
      </w:pPr>
      <w:r w:rsidRPr="0097424E">
        <w:rPr>
          <w:rFonts w:ascii="Times New Roman" w:hAnsi="Times New Roman" w:cs="Times New Roman"/>
          <w:sz w:val="20"/>
          <w:szCs w:val="20"/>
          <w:lang w:val="pt-PT"/>
        </w:rPr>
        <w:t>Palavras-chave</w:t>
      </w:r>
      <w:r w:rsidR="0097424E">
        <w:rPr>
          <w:rFonts w:ascii="Times New Roman" w:hAnsi="Times New Roman" w:cs="Times New Roman"/>
          <w:sz w:val="20"/>
          <w:szCs w:val="20"/>
          <w:lang w:val="pt-PT"/>
        </w:rPr>
        <w:t xml:space="preserve"> </w:t>
      </w:r>
      <w:r w:rsidR="0097424E" w:rsidRPr="0097424E">
        <w:rPr>
          <w:rFonts w:ascii="Times New Roman" w:hAnsi="Times New Roman" w:cs="Times New Roman"/>
          <w:b w:val="0"/>
          <w:bCs/>
          <w:sz w:val="20"/>
          <w:szCs w:val="20"/>
          <w:lang w:val="pt-PT"/>
        </w:rPr>
        <w:t xml:space="preserve">(em português): até um máximo de </w:t>
      </w:r>
      <w:r w:rsidR="0097424E" w:rsidRPr="0097424E">
        <w:rPr>
          <w:rFonts w:ascii="Times New Roman" w:hAnsi="Times New Roman" w:cs="Times New Roman"/>
          <w:sz w:val="20"/>
          <w:szCs w:val="20"/>
          <w:lang w:val="pt-PT"/>
        </w:rPr>
        <w:t>cinco</w:t>
      </w:r>
      <w:r w:rsidR="0097424E" w:rsidRPr="0097424E">
        <w:rPr>
          <w:rFonts w:ascii="Times New Roman" w:hAnsi="Times New Roman" w:cs="Times New Roman"/>
          <w:b w:val="0"/>
          <w:bCs/>
          <w:sz w:val="20"/>
          <w:szCs w:val="20"/>
          <w:lang w:val="pt-PT"/>
        </w:rPr>
        <w:t>.</w:t>
      </w:r>
    </w:p>
    <w:p w14:paraId="79678BF0" w14:textId="1A70A5CA" w:rsidR="00BD7884" w:rsidRPr="00941332" w:rsidRDefault="00BD7884" w:rsidP="00BD7884">
      <w:pPr>
        <w:pStyle w:val="Ttulo1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0" w:after="0" w:line="360" w:lineRule="auto"/>
        <w:ind w:left="284" w:hanging="284"/>
        <w:contextualSpacing/>
        <w:jc w:val="both"/>
        <w:rPr>
          <w:rFonts w:ascii="Times New Roman" w:hAnsi="Times New Roman" w:cs="Times New Roman"/>
          <w:sz w:val="20"/>
          <w:szCs w:val="20"/>
          <w:lang w:val="pt-PT"/>
        </w:rPr>
      </w:pPr>
      <w:proofErr w:type="spellStart"/>
      <w:r w:rsidRPr="0097424E">
        <w:rPr>
          <w:rFonts w:ascii="Times New Roman" w:hAnsi="Times New Roman" w:cs="Times New Roman"/>
          <w:sz w:val="20"/>
          <w:szCs w:val="20"/>
          <w:lang w:val="pt-PT"/>
        </w:rPr>
        <w:t>Abstrat</w:t>
      </w:r>
      <w:proofErr w:type="spellEnd"/>
      <w:r>
        <w:rPr>
          <w:rFonts w:ascii="Times New Roman" w:hAnsi="Times New Roman" w:cs="Times New Roman"/>
          <w:b w:val="0"/>
          <w:bCs/>
          <w:sz w:val="20"/>
          <w:szCs w:val="20"/>
          <w:lang w:val="pt-PT"/>
        </w:rPr>
        <w:t xml:space="preserve"> (em inglês):</w:t>
      </w:r>
      <w:r w:rsidRPr="00941332">
        <w:rPr>
          <w:rFonts w:ascii="Times New Roman" w:hAnsi="Times New Roman" w:cs="Times New Roman"/>
          <w:b w:val="0"/>
          <w:bCs/>
          <w:sz w:val="20"/>
          <w:szCs w:val="20"/>
          <w:lang w:val="pt-PT"/>
        </w:rPr>
        <w:t xml:space="preserve"> Times New </w:t>
      </w:r>
      <w:proofErr w:type="spellStart"/>
      <w:r w:rsidRPr="00941332">
        <w:rPr>
          <w:rFonts w:ascii="Times New Roman" w:hAnsi="Times New Roman" w:cs="Times New Roman"/>
          <w:b w:val="0"/>
          <w:bCs/>
          <w:sz w:val="20"/>
          <w:szCs w:val="20"/>
          <w:lang w:val="pt-PT"/>
        </w:rPr>
        <w:t>Roman</w:t>
      </w:r>
      <w:proofErr w:type="spellEnd"/>
      <w:r w:rsidRPr="00941332">
        <w:rPr>
          <w:rFonts w:ascii="Times New Roman" w:hAnsi="Times New Roman" w:cs="Times New Roman"/>
          <w:b w:val="0"/>
          <w:bCs/>
          <w:sz w:val="20"/>
          <w:szCs w:val="20"/>
          <w:lang w:val="pt-PT"/>
        </w:rPr>
        <w:t xml:space="preserve"> 12 pontos, justificado e com espaçamento 1,5 (</w:t>
      </w:r>
      <w:r w:rsidRPr="0097424E">
        <w:rPr>
          <w:rFonts w:ascii="Times New Roman" w:hAnsi="Times New Roman" w:cs="Times New Roman"/>
          <w:sz w:val="20"/>
          <w:szCs w:val="20"/>
          <w:lang w:val="pt-PT"/>
        </w:rPr>
        <w:t>extensão máxima de 250 palavras</w:t>
      </w:r>
      <w:r w:rsidRPr="00941332">
        <w:rPr>
          <w:rFonts w:ascii="Times New Roman" w:hAnsi="Times New Roman" w:cs="Times New Roman"/>
          <w:b w:val="0"/>
          <w:bCs/>
          <w:sz w:val="20"/>
          <w:szCs w:val="20"/>
          <w:lang w:val="pt-PT"/>
        </w:rPr>
        <w:t>).</w:t>
      </w:r>
    </w:p>
    <w:p w14:paraId="72C6B0FC" w14:textId="485687AC" w:rsidR="00BD7884" w:rsidRPr="00BD7884" w:rsidRDefault="00BD7884" w:rsidP="000D418C">
      <w:pPr>
        <w:pStyle w:val="Ttulo1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0" w:after="0" w:line="360" w:lineRule="auto"/>
        <w:ind w:left="284" w:hanging="284"/>
        <w:contextualSpacing/>
        <w:jc w:val="both"/>
        <w:rPr>
          <w:rFonts w:ascii="Times New Roman" w:hAnsi="Times New Roman" w:cs="Times New Roman"/>
          <w:b w:val="0"/>
          <w:bCs/>
          <w:sz w:val="20"/>
          <w:szCs w:val="20"/>
          <w:lang w:val="pt-PT"/>
        </w:rPr>
      </w:pPr>
      <w:proofErr w:type="spellStart"/>
      <w:r w:rsidRPr="0097424E">
        <w:rPr>
          <w:rFonts w:ascii="Times New Roman" w:hAnsi="Times New Roman" w:cs="Times New Roman"/>
          <w:sz w:val="20"/>
          <w:szCs w:val="20"/>
          <w:lang w:val="pt-PT"/>
        </w:rPr>
        <w:t>Keywords</w:t>
      </w:r>
      <w:proofErr w:type="spellEnd"/>
      <w:r w:rsidR="0097424E">
        <w:rPr>
          <w:rFonts w:ascii="Times New Roman" w:hAnsi="Times New Roman" w:cs="Times New Roman"/>
          <w:sz w:val="20"/>
          <w:szCs w:val="20"/>
          <w:lang w:val="pt-PT"/>
        </w:rPr>
        <w:t xml:space="preserve"> </w:t>
      </w:r>
      <w:r w:rsidR="0097424E">
        <w:rPr>
          <w:rFonts w:ascii="Times New Roman" w:hAnsi="Times New Roman" w:cs="Times New Roman"/>
          <w:b w:val="0"/>
          <w:bCs/>
          <w:sz w:val="20"/>
          <w:szCs w:val="20"/>
          <w:lang w:val="pt-PT"/>
        </w:rPr>
        <w:t>(em inglês):</w:t>
      </w:r>
      <w:r w:rsidR="0097424E" w:rsidRPr="00941332">
        <w:rPr>
          <w:rFonts w:ascii="Times New Roman" w:hAnsi="Times New Roman" w:cs="Times New Roman"/>
          <w:b w:val="0"/>
          <w:bCs/>
          <w:sz w:val="20"/>
          <w:szCs w:val="20"/>
          <w:lang w:val="pt-PT"/>
        </w:rPr>
        <w:t xml:space="preserve"> até um máximo de </w:t>
      </w:r>
      <w:r w:rsidR="0097424E" w:rsidRPr="0097424E">
        <w:rPr>
          <w:rFonts w:ascii="Times New Roman" w:hAnsi="Times New Roman" w:cs="Times New Roman"/>
          <w:sz w:val="20"/>
          <w:szCs w:val="20"/>
          <w:lang w:val="pt-PT"/>
        </w:rPr>
        <w:t>cinco</w:t>
      </w:r>
      <w:r w:rsidR="0097424E">
        <w:rPr>
          <w:rFonts w:ascii="Times New Roman" w:hAnsi="Times New Roman" w:cs="Times New Roman"/>
          <w:sz w:val="20"/>
          <w:szCs w:val="20"/>
          <w:lang w:val="pt-PT"/>
        </w:rPr>
        <w:t>.</w:t>
      </w:r>
    </w:p>
    <w:p w14:paraId="16D9BDCD" w14:textId="2C5C7A25" w:rsidR="00990889" w:rsidRPr="00941332" w:rsidRDefault="007D1C32" w:rsidP="000D418C">
      <w:pPr>
        <w:pStyle w:val="Ttulo1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0" w:after="0" w:line="360" w:lineRule="auto"/>
        <w:ind w:left="284" w:hanging="284"/>
        <w:contextualSpacing/>
        <w:jc w:val="both"/>
        <w:rPr>
          <w:rFonts w:ascii="Times New Roman" w:hAnsi="Times New Roman" w:cs="Times New Roman"/>
          <w:b w:val="0"/>
          <w:bCs/>
          <w:sz w:val="20"/>
          <w:szCs w:val="20"/>
          <w:lang w:val="pt-PT"/>
        </w:rPr>
      </w:pPr>
      <w:r w:rsidRPr="00941332">
        <w:rPr>
          <w:rFonts w:ascii="Times New Roman" w:hAnsi="Times New Roman" w:cs="Times New Roman"/>
          <w:sz w:val="20"/>
          <w:szCs w:val="20"/>
          <w:lang w:val="pt-PT"/>
        </w:rPr>
        <w:t xml:space="preserve">Texto do </w:t>
      </w:r>
      <w:r w:rsidR="003E3E07">
        <w:rPr>
          <w:rFonts w:ascii="Times New Roman" w:hAnsi="Times New Roman" w:cs="Times New Roman"/>
          <w:sz w:val="20"/>
          <w:szCs w:val="20"/>
          <w:lang w:val="pt-PT"/>
        </w:rPr>
        <w:t>artigo</w:t>
      </w:r>
      <w:r w:rsidRPr="00941332">
        <w:rPr>
          <w:rFonts w:ascii="Times New Roman" w:hAnsi="Times New Roman" w:cs="Times New Roman"/>
          <w:sz w:val="20"/>
          <w:szCs w:val="20"/>
          <w:lang w:val="pt-PT"/>
        </w:rPr>
        <w:t>:</w:t>
      </w:r>
      <w:r w:rsidRPr="00941332">
        <w:rPr>
          <w:rFonts w:ascii="Times New Roman" w:hAnsi="Times New Roman" w:cs="Times New Roman"/>
          <w:b w:val="0"/>
          <w:bCs/>
          <w:sz w:val="20"/>
          <w:szCs w:val="20"/>
          <w:lang w:val="pt-PT"/>
        </w:rPr>
        <w:t xml:space="preserve"> Times New </w:t>
      </w:r>
      <w:proofErr w:type="spellStart"/>
      <w:r w:rsidRPr="00941332">
        <w:rPr>
          <w:rFonts w:ascii="Times New Roman" w:hAnsi="Times New Roman" w:cs="Times New Roman"/>
          <w:b w:val="0"/>
          <w:bCs/>
          <w:sz w:val="20"/>
          <w:szCs w:val="20"/>
          <w:lang w:val="pt-PT"/>
        </w:rPr>
        <w:t>Roman</w:t>
      </w:r>
      <w:proofErr w:type="spellEnd"/>
      <w:r w:rsidRPr="00941332">
        <w:rPr>
          <w:rFonts w:ascii="Times New Roman" w:hAnsi="Times New Roman" w:cs="Times New Roman"/>
          <w:b w:val="0"/>
          <w:bCs/>
          <w:sz w:val="20"/>
          <w:szCs w:val="20"/>
          <w:lang w:val="pt-PT"/>
        </w:rPr>
        <w:t xml:space="preserve"> 12 pontos, justificado e com espaçamento 1,5. </w:t>
      </w:r>
    </w:p>
    <w:p w14:paraId="2923C751" w14:textId="6C77B6CE" w:rsidR="007D1C32" w:rsidRPr="00941332" w:rsidRDefault="007D1C32" w:rsidP="000D418C">
      <w:pPr>
        <w:pStyle w:val="Ttulo1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0" w:after="0" w:line="360" w:lineRule="auto"/>
        <w:ind w:left="284" w:hanging="284"/>
        <w:contextualSpacing/>
        <w:jc w:val="both"/>
        <w:rPr>
          <w:rFonts w:ascii="Times New Roman" w:hAnsi="Times New Roman" w:cs="Times New Roman"/>
          <w:b w:val="0"/>
          <w:bCs/>
          <w:sz w:val="20"/>
          <w:szCs w:val="20"/>
          <w:lang w:val="pt-PT"/>
        </w:rPr>
      </w:pPr>
      <w:r w:rsidRPr="00941332">
        <w:rPr>
          <w:rFonts w:ascii="Times New Roman" w:hAnsi="Times New Roman" w:cs="Times New Roman"/>
          <w:b w:val="0"/>
          <w:bCs/>
          <w:sz w:val="20"/>
          <w:szCs w:val="20"/>
          <w:lang w:val="pt-PT"/>
        </w:rPr>
        <w:t xml:space="preserve">O </w:t>
      </w:r>
      <w:r w:rsidR="003E3E07">
        <w:rPr>
          <w:rFonts w:ascii="Times New Roman" w:hAnsi="Times New Roman" w:cs="Times New Roman"/>
          <w:b w:val="0"/>
          <w:bCs/>
          <w:sz w:val="20"/>
          <w:szCs w:val="20"/>
          <w:lang w:val="pt-PT"/>
        </w:rPr>
        <w:t>artigo</w:t>
      </w:r>
      <w:r w:rsidRPr="00941332">
        <w:rPr>
          <w:rFonts w:ascii="Times New Roman" w:hAnsi="Times New Roman" w:cs="Times New Roman"/>
          <w:b w:val="0"/>
          <w:bCs/>
          <w:sz w:val="20"/>
          <w:szCs w:val="20"/>
          <w:lang w:val="pt-PT"/>
        </w:rPr>
        <w:t xml:space="preserve"> poder</w:t>
      </w:r>
      <w:r w:rsidR="003E3E07">
        <w:rPr>
          <w:rFonts w:ascii="Times New Roman" w:hAnsi="Times New Roman" w:cs="Times New Roman"/>
          <w:b w:val="0"/>
          <w:bCs/>
          <w:sz w:val="20"/>
          <w:szCs w:val="20"/>
          <w:lang w:val="pt-PT"/>
        </w:rPr>
        <w:t>á</w:t>
      </w:r>
      <w:r w:rsidRPr="00941332">
        <w:rPr>
          <w:rFonts w:ascii="Times New Roman" w:hAnsi="Times New Roman" w:cs="Times New Roman"/>
          <w:b w:val="0"/>
          <w:bCs/>
          <w:sz w:val="20"/>
          <w:szCs w:val="20"/>
          <w:lang w:val="pt-PT"/>
        </w:rPr>
        <w:t xml:space="preserve"> ser enviado em espanhol, português ou inglês, com uma extensão </w:t>
      </w:r>
      <w:r w:rsidRPr="00941332">
        <w:rPr>
          <w:rFonts w:ascii="Times New Roman" w:hAnsi="Times New Roman" w:cs="Times New Roman"/>
          <w:sz w:val="20"/>
          <w:szCs w:val="20"/>
          <w:lang w:val="pt-PT"/>
        </w:rPr>
        <w:t>máxima de 20 páginas</w:t>
      </w:r>
      <w:r w:rsidRPr="00941332">
        <w:rPr>
          <w:rFonts w:ascii="Times New Roman" w:hAnsi="Times New Roman" w:cs="Times New Roman"/>
          <w:b w:val="0"/>
          <w:bCs/>
          <w:sz w:val="20"/>
          <w:szCs w:val="20"/>
          <w:lang w:val="pt-PT"/>
        </w:rPr>
        <w:t xml:space="preserve"> numeradas no centro do rodapé. </w:t>
      </w:r>
    </w:p>
    <w:p w14:paraId="79D6C018" w14:textId="703E8DA1" w:rsidR="00990889" w:rsidRPr="00941332" w:rsidRDefault="00990889" w:rsidP="000D418C">
      <w:pPr>
        <w:pStyle w:val="PargrafodaLista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360" w:lineRule="auto"/>
        <w:ind w:left="284" w:hanging="284"/>
        <w:jc w:val="both"/>
        <w:rPr>
          <w:rFonts w:ascii="Times New Roman" w:eastAsia="Times New Roman" w:hAnsi="Times New Roman" w:cs="Times New Roman"/>
          <w:sz w:val="20"/>
          <w:szCs w:val="20"/>
          <w:lang w:val="pt-PT"/>
        </w:rPr>
      </w:pPr>
      <w:r w:rsidRPr="00941332">
        <w:rPr>
          <w:rFonts w:ascii="Times New Roman" w:eastAsia="Times New Roman" w:hAnsi="Times New Roman" w:cs="Times New Roman"/>
          <w:b/>
          <w:bCs/>
          <w:sz w:val="20"/>
          <w:szCs w:val="20"/>
          <w:lang w:val="pt-PT"/>
        </w:rPr>
        <w:t>Referências Bibliográficas:</w:t>
      </w:r>
      <w:r w:rsidRPr="00941332">
        <w:rPr>
          <w:rFonts w:ascii="Times New Roman" w:eastAsia="Times New Roman" w:hAnsi="Times New Roman" w:cs="Times New Roman"/>
          <w:sz w:val="20"/>
          <w:szCs w:val="20"/>
          <w:lang w:val="pt-PT"/>
        </w:rPr>
        <w:t xml:space="preserve"> Estilo APA (7ª edição)</w:t>
      </w:r>
      <w:r w:rsidR="0088610D">
        <w:rPr>
          <w:rFonts w:ascii="Times New Roman" w:eastAsia="Times New Roman" w:hAnsi="Times New Roman" w:cs="Times New Roman"/>
          <w:sz w:val="20"/>
          <w:szCs w:val="20"/>
          <w:lang w:val="pt-PT"/>
        </w:rPr>
        <w:t>.</w:t>
      </w:r>
    </w:p>
    <w:p w14:paraId="7F81BDD0" w14:textId="77777777" w:rsidR="00941332" w:rsidRDefault="00941332" w:rsidP="00941332">
      <w:pPr>
        <w:rPr>
          <w:rFonts w:ascii="Times New Roman" w:hAnsi="Times New Roman" w:cs="Times New Roman"/>
          <w:sz w:val="28"/>
          <w:szCs w:val="28"/>
          <w:lang w:val="pt-PT"/>
        </w:rPr>
      </w:pPr>
    </w:p>
    <w:p w14:paraId="66C57307" w14:textId="343F67E6" w:rsidR="007B6130" w:rsidRPr="00941332" w:rsidRDefault="008E7270" w:rsidP="00941332">
      <w:pPr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pt-PT"/>
        </w:rPr>
      </w:pPr>
      <w:r w:rsidRPr="00941332">
        <w:rPr>
          <w:rFonts w:ascii="Times New Roman" w:hAnsi="Times New Roman" w:cs="Times New Roman"/>
          <w:b/>
          <w:bCs/>
          <w:sz w:val="28"/>
          <w:szCs w:val="28"/>
          <w:lang w:val="pt-PT"/>
        </w:rPr>
        <w:t>TÍTULO</w:t>
      </w:r>
    </w:p>
    <w:p w14:paraId="7CEA8EF2" w14:textId="28B9AB03" w:rsidR="007D1C32" w:rsidRPr="00990889" w:rsidRDefault="001F75B8" w:rsidP="00990889">
      <w:pPr>
        <w:spacing w:line="360" w:lineRule="auto"/>
        <w:contextualSpacing/>
        <w:jc w:val="center"/>
        <w:rPr>
          <w:rFonts w:ascii="Times New Roman" w:eastAsia="Times New Roman" w:hAnsi="Times New Roman" w:cs="Times New Roman"/>
          <w:b/>
          <w:bCs/>
          <w:lang w:val="pt-PT"/>
        </w:rPr>
      </w:pPr>
      <w:r w:rsidRPr="00996797">
        <w:rPr>
          <w:rFonts w:ascii="Times New Roman" w:eastAsia="Times New Roman" w:hAnsi="Times New Roman" w:cs="Times New Roman"/>
          <w:b/>
          <w:bCs/>
          <w:lang w:val="pt-PT"/>
        </w:rPr>
        <w:t>Resumo</w:t>
      </w:r>
    </w:p>
    <w:p w14:paraId="59FA02A3" w14:textId="77777777" w:rsidR="00235057" w:rsidRPr="00ED36C3" w:rsidRDefault="00235057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</w:p>
    <w:p w14:paraId="7E1A1BEB" w14:textId="08288D50" w:rsidR="007B4953" w:rsidRPr="00803764" w:rsidRDefault="001F75B8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  <w:r w:rsidRPr="0027611F">
        <w:rPr>
          <w:rFonts w:ascii="Times New Roman" w:eastAsia="Times New Roman" w:hAnsi="Times New Roman" w:cs="Times New Roman"/>
          <w:b/>
          <w:bCs/>
          <w:i/>
          <w:iCs/>
          <w:lang w:val="pt-PT"/>
        </w:rPr>
        <w:t>Palavras-chave</w:t>
      </w:r>
      <w:r w:rsidR="001D16EF" w:rsidRPr="0027611F">
        <w:rPr>
          <w:rFonts w:ascii="Times New Roman" w:eastAsia="Times New Roman" w:hAnsi="Times New Roman" w:cs="Times New Roman"/>
          <w:b/>
          <w:bCs/>
          <w:i/>
          <w:iCs/>
          <w:lang w:val="pt-PT"/>
        </w:rPr>
        <w:t>:</w:t>
      </w:r>
    </w:p>
    <w:p w14:paraId="3DA22258" w14:textId="01EAE56D" w:rsidR="00346D28" w:rsidRDefault="00346D28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</w:p>
    <w:p w14:paraId="36FE72B8" w14:textId="77777777" w:rsidR="00C07FC5" w:rsidRDefault="00C07FC5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</w:p>
    <w:p w14:paraId="7632D1A4" w14:textId="584E6A31" w:rsidR="00C07FC5" w:rsidRPr="00990889" w:rsidRDefault="00C07FC5" w:rsidP="00C07FC5">
      <w:pPr>
        <w:spacing w:line="360" w:lineRule="auto"/>
        <w:contextualSpacing/>
        <w:jc w:val="center"/>
        <w:rPr>
          <w:rFonts w:ascii="Times New Roman" w:eastAsia="Times New Roman" w:hAnsi="Times New Roman" w:cs="Times New Roman"/>
          <w:b/>
          <w:bCs/>
          <w:lang w:val="pt-PT"/>
        </w:rPr>
      </w:pPr>
      <w:proofErr w:type="spellStart"/>
      <w:r>
        <w:rPr>
          <w:rFonts w:ascii="Times New Roman" w:eastAsia="Times New Roman" w:hAnsi="Times New Roman" w:cs="Times New Roman"/>
          <w:b/>
          <w:bCs/>
          <w:lang w:val="pt-PT"/>
        </w:rPr>
        <w:t>Abstract</w:t>
      </w:r>
      <w:proofErr w:type="spellEnd"/>
    </w:p>
    <w:p w14:paraId="16A182F5" w14:textId="77777777" w:rsidR="00C07FC5" w:rsidRPr="00ED36C3" w:rsidRDefault="00C07FC5" w:rsidP="00C07FC5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</w:p>
    <w:p w14:paraId="4D29A694" w14:textId="4CC236C8" w:rsidR="00C07FC5" w:rsidRPr="00803764" w:rsidRDefault="00C07FC5" w:rsidP="00C07FC5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  <w:proofErr w:type="spellStart"/>
      <w:r>
        <w:rPr>
          <w:rFonts w:ascii="Times New Roman" w:eastAsia="Times New Roman" w:hAnsi="Times New Roman" w:cs="Times New Roman"/>
          <w:b/>
          <w:bCs/>
          <w:i/>
          <w:iCs/>
          <w:lang w:val="pt-PT"/>
        </w:rPr>
        <w:t>Keywords</w:t>
      </w:r>
      <w:proofErr w:type="spellEnd"/>
      <w:r w:rsidRPr="0027611F">
        <w:rPr>
          <w:rFonts w:ascii="Times New Roman" w:eastAsia="Times New Roman" w:hAnsi="Times New Roman" w:cs="Times New Roman"/>
          <w:b/>
          <w:bCs/>
          <w:i/>
          <w:iCs/>
          <w:lang w:val="pt-PT"/>
        </w:rPr>
        <w:t>:</w:t>
      </w:r>
    </w:p>
    <w:p w14:paraId="0CECDEFA" w14:textId="77777777" w:rsidR="00C07FC5" w:rsidRDefault="00C07FC5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</w:p>
    <w:p w14:paraId="7D85776A" w14:textId="39D79509" w:rsidR="00A665DA" w:rsidRPr="0027611F" w:rsidRDefault="001F75B8" w:rsidP="007B6130">
      <w:pPr>
        <w:pStyle w:val="Ttulo2"/>
        <w:spacing w:line="360" w:lineRule="auto"/>
        <w:contextualSpacing/>
        <w:rPr>
          <w:rFonts w:ascii="Times New Roman" w:hAnsi="Times New Roman" w:cs="Times New Roman"/>
          <w:sz w:val="24"/>
          <w:szCs w:val="24"/>
          <w:lang w:val="pt-PT"/>
        </w:rPr>
      </w:pPr>
      <w:r w:rsidRPr="0027611F">
        <w:rPr>
          <w:rFonts w:ascii="Times New Roman" w:hAnsi="Times New Roman" w:cs="Times New Roman"/>
          <w:sz w:val="24"/>
          <w:szCs w:val="24"/>
          <w:lang w:val="pt-PT"/>
        </w:rPr>
        <w:t>INTRODUÇÃO</w:t>
      </w:r>
    </w:p>
    <w:p w14:paraId="3C93010C" w14:textId="273DC6D7" w:rsidR="00F2745E" w:rsidRPr="001D4B80" w:rsidRDefault="00B22391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  <w:r>
        <w:rPr>
          <w:rFonts w:ascii="Times New Roman" w:eastAsia="Times New Roman" w:hAnsi="Times New Roman" w:cs="Times New Roman"/>
          <w:lang w:val="pt-PT"/>
        </w:rPr>
        <w:t xml:space="preserve">Introdução </w:t>
      </w:r>
      <w:proofErr w:type="spellStart"/>
      <w:proofErr w:type="gramStart"/>
      <w:r>
        <w:rPr>
          <w:rFonts w:ascii="Times New Roman" w:eastAsia="Times New Roman" w:hAnsi="Times New Roman" w:cs="Times New Roman"/>
          <w:lang w:val="pt-PT"/>
        </w:rPr>
        <w:t>introdução</w:t>
      </w:r>
      <w:proofErr w:type="spellEnd"/>
      <w:proofErr w:type="gramEnd"/>
      <w:r>
        <w:rPr>
          <w:rFonts w:ascii="Times New Roman" w:eastAsia="Times New Roman" w:hAnsi="Times New Roman" w:cs="Times New Roman"/>
          <w:lang w:val="pt-PT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pt-PT"/>
        </w:rPr>
        <w:t>introdução</w:t>
      </w:r>
      <w:proofErr w:type="spellEnd"/>
      <w:r>
        <w:rPr>
          <w:rFonts w:ascii="Times New Roman" w:eastAsia="Times New Roman" w:hAnsi="Times New Roman" w:cs="Times New Roman"/>
          <w:lang w:val="pt-PT"/>
        </w:rPr>
        <w:t>.</w:t>
      </w:r>
    </w:p>
    <w:p w14:paraId="5A7CD457" w14:textId="77777777" w:rsidR="00197D1B" w:rsidRPr="00DA0D28" w:rsidRDefault="00197D1B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</w:p>
    <w:p w14:paraId="404F8BF0" w14:textId="4866EF79" w:rsidR="0027611F" w:rsidRPr="0027611F" w:rsidRDefault="001F75B8" w:rsidP="007B6130">
      <w:pPr>
        <w:pStyle w:val="Ttulo2"/>
        <w:spacing w:line="360" w:lineRule="auto"/>
        <w:contextualSpacing/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hAnsi="Times New Roman" w:cs="Times New Roman"/>
          <w:sz w:val="24"/>
          <w:szCs w:val="24"/>
          <w:lang w:val="pt-PT"/>
        </w:rPr>
        <w:t>REVISÃO DE LITERATURA</w:t>
      </w:r>
    </w:p>
    <w:p w14:paraId="4810D3ED" w14:textId="59914ED7" w:rsidR="00B22391" w:rsidRPr="00673AB6" w:rsidRDefault="00B22391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  <w:r>
        <w:rPr>
          <w:rFonts w:ascii="Times New Roman" w:eastAsia="Times New Roman" w:hAnsi="Times New Roman" w:cs="Times New Roman"/>
          <w:lang w:val="pt-PT"/>
        </w:rPr>
        <w:t>Revisão de literatura revisão de literatura revisão de literatura.</w:t>
      </w:r>
    </w:p>
    <w:p w14:paraId="489F157F" w14:textId="77777777" w:rsidR="00B22391" w:rsidRPr="00673AB6" w:rsidRDefault="00B22391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</w:p>
    <w:p w14:paraId="5C7D0421" w14:textId="38D3442F" w:rsidR="0027611F" w:rsidRPr="0027611F" w:rsidRDefault="001F75B8" w:rsidP="007B6130">
      <w:pPr>
        <w:pStyle w:val="Ttulo2"/>
        <w:spacing w:line="360" w:lineRule="auto"/>
        <w:contextualSpacing/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hAnsi="Times New Roman" w:cs="Times New Roman"/>
          <w:sz w:val="24"/>
          <w:szCs w:val="24"/>
          <w:lang w:val="pt-PT"/>
        </w:rPr>
        <w:t>METODOLOGIA</w:t>
      </w:r>
    </w:p>
    <w:p w14:paraId="697BD92E" w14:textId="1A73D466" w:rsidR="00E3040D" w:rsidRPr="00673AB6" w:rsidRDefault="00B22391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  <w:r>
        <w:rPr>
          <w:rFonts w:ascii="Times New Roman" w:eastAsia="Times New Roman" w:hAnsi="Times New Roman" w:cs="Times New Roman"/>
          <w:lang w:val="pt-PT"/>
        </w:rPr>
        <w:t xml:space="preserve">Metodologia </w:t>
      </w:r>
      <w:proofErr w:type="spellStart"/>
      <w:proofErr w:type="gramStart"/>
      <w:r>
        <w:rPr>
          <w:rFonts w:ascii="Times New Roman" w:eastAsia="Times New Roman" w:hAnsi="Times New Roman" w:cs="Times New Roman"/>
          <w:lang w:val="pt-PT"/>
        </w:rPr>
        <w:t>metodologia</w:t>
      </w:r>
      <w:proofErr w:type="spellEnd"/>
      <w:proofErr w:type="gramEnd"/>
      <w:r>
        <w:rPr>
          <w:rFonts w:ascii="Times New Roman" w:eastAsia="Times New Roman" w:hAnsi="Times New Roman" w:cs="Times New Roman"/>
          <w:lang w:val="pt-PT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pt-PT"/>
        </w:rPr>
        <w:t>metodologia</w:t>
      </w:r>
      <w:proofErr w:type="spellEnd"/>
      <w:r>
        <w:rPr>
          <w:rFonts w:ascii="Times New Roman" w:eastAsia="Times New Roman" w:hAnsi="Times New Roman" w:cs="Times New Roman"/>
          <w:lang w:val="pt-PT"/>
        </w:rPr>
        <w:t>.</w:t>
      </w:r>
    </w:p>
    <w:p w14:paraId="2CC89809" w14:textId="77777777" w:rsidR="00E20599" w:rsidRPr="00673AB6" w:rsidRDefault="00E20599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</w:p>
    <w:p w14:paraId="26A7D089" w14:textId="489701F3" w:rsidR="001F75B8" w:rsidRPr="0027611F" w:rsidRDefault="001F75B8" w:rsidP="007B6130">
      <w:pPr>
        <w:pStyle w:val="Ttulo2"/>
        <w:spacing w:line="360" w:lineRule="auto"/>
        <w:contextualSpacing/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hAnsi="Times New Roman" w:cs="Times New Roman"/>
          <w:sz w:val="24"/>
          <w:szCs w:val="24"/>
          <w:lang w:val="pt-PT"/>
        </w:rPr>
        <w:lastRenderedPageBreak/>
        <w:t>RESULTADOS</w:t>
      </w:r>
    </w:p>
    <w:p w14:paraId="0EF7E6D2" w14:textId="1662CA8D" w:rsidR="001F75B8" w:rsidRPr="00673AB6" w:rsidRDefault="00A87E49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  <w:r>
        <w:rPr>
          <w:rFonts w:ascii="Times New Roman" w:eastAsia="Times New Roman" w:hAnsi="Times New Roman" w:cs="Times New Roman"/>
          <w:lang w:val="pt-PT"/>
        </w:rPr>
        <w:t xml:space="preserve">Resultados </w:t>
      </w:r>
      <w:proofErr w:type="spellStart"/>
      <w:r>
        <w:rPr>
          <w:rFonts w:ascii="Times New Roman" w:eastAsia="Times New Roman" w:hAnsi="Times New Roman" w:cs="Times New Roman"/>
          <w:lang w:val="pt-PT"/>
        </w:rPr>
        <w:t>resultados</w:t>
      </w:r>
      <w:proofErr w:type="spellEnd"/>
      <w:r>
        <w:rPr>
          <w:rFonts w:ascii="Times New Roman" w:eastAsia="Times New Roman" w:hAnsi="Times New Roman" w:cs="Times New Roman"/>
          <w:lang w:val="pt-PT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pt-PT"/>
        </w:rPr>
        <w:t>resultados</w:t>
      </w:r>
      <w:proofErr w:type="spellEnd"/>
      <w:r w:rsidR="001F75B8">
        <w:rPr>
          <w:rFonts w:ascii="Times New Roman" w:eastAsia="Times New Roman" w:hAnsi="Times New Roman" w:cs="Times New Roman"/>
          <w:lang w:val="pt-PT"/>
        </w:rPr>
        <w:t>.</w:t>
      </w:r>
    </w:p>
    <w:p w14:paraId="575ED1F7" w14:textId="77777777" w:rsidR="001F75B8" w:rsidRPr="00673AB6" w:rsidRDefault="001F75B8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</w:p>
    <w:p w14:paraId="72B1B4CA" w14:textId="389DF773" w:rsidR="0027611F" w:rsidRPr="0027611F" w:rsidRDefault="001F75B8" w:rsidP="007B6130">
      <w:pPr>
        <w:pStyle w:val="Ttulo2"/>
        <w:spacing w:line="360" w:lineRule="auto"/>
        <w:contextualSpacing/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hAnsi="Times New Roman" w:cs="Times New Roman"/>
          <w:sz w:val="24"/>
          <w:szCs w:val="24"/>
          <w:lang w:val="pt-PT"/>
        </w:rPr>
        <w:t>DISCUSSÃO</w:t>
      </w:r>
    </w:p>
    <w:p w14:paraId="307D18A5" w14:textId="6EE20F0D" w:rsidR="00B22391" w:rsidRDefault="00B22391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  <w:r>
        <w:rPr>
          <w:rFonts w:ascii="Times New Roman" w:eastAsia="Times New Roman" w:hAnsi="Times New Roman" w:cs="Times New Roman"/>
          <w:lang w:val="pt-PT"/>
        </w:rPr>
        <w:t xml:space="preserve">Discussão </w:t>
      </w:r>
      <w:proofErr w:type="spellStart"/>
      <w:proofErr w:type="gramStart"/>
      <w:r>
        <w:rPr>
          <w:rFonts w:ascii="Times New Roman" w:eastAsia="Times New Roman" w:hAnsi="Times New Roman" w:cs="Times New Roman"/>
          <w:lang w:val="pt-PT"/>
        </w:rPr>
        <w:t>discussão</w:t>
      </w:r>
      <w:proofErr w:type="spellEnd"/>
      <w:proofErr w:type="gramEnd"/>
      <w:r>
        <w:rPr>
          <w:rFonts w:ascii="Times New Roman" w:eastAsia="Times New Roman" w:hAnsi="Times New Roman" w:cs="Times New Roman"/>
          <w:lang w:val="pt-PT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pt-PT"/>
        </w:rPr>
        <w:t>discussão</w:t>
      </w:r>
      <w:proofErr w:type="spellEnd"/>
      <w:r>
        <w:rPr>
          <w:rFonts w:ascii="Times New Roman" w:eastAsia="Times New Roman" w:hAnsi="Times New Roman" w:cs="Times New Roman"/>
          <w:lang w:val="pt-PT"/>
        </w:rPr>
        <w:t>.</w:t>
      </w:r>
    </w:p>
    <w:p w14:paraId="34C5BBC4" w14:textId="77777777" w:rsidR="00B22391" w:rsidRDefault="00B22391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</w:p>
    <w:p w14:paraId="481C0022" w14:textId="448FDD3D" w:rsidR="0027611F" w:rsidRPr="0027611F" w:rsidRDefault="001F75B8" w:rsidP="007B6130">
      <w:pPr>
        <w:pStyle w:val="Ttulo2"/>
        <w:spacing w:line="360" w:lineRule="auto"/>
        <w:contextualSpacing/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hAnsi="Times New Roman" w:cs="Times New Roman"/>
          <w:sz w:val="24"/>
          <w:szCs w:val="24"/>
          <w:lang w:val="pt-PT"/>
        </w:rPr>
        <w:t>CONCLUSÕES</w:t>
      </w:r>
    </w:p>
    <w:p w14:paraId="2C9123AC" w14:textId="327AC39C" w:rsidR="00B22391" w:rsidRPr="00CD5125" w:rsidRDefault="00B22391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  <w:r>
        <w:rPr>
          <w:rFonts w:ascii="Times New Roman" w:eastAsia="Times New Roman" w:hAnsi="Times New Roman" w:cs="Times New Roman"/>
          <w:lang w:val="pt-PT"/>
        </w:rPr>
        <w:t xml:space="preserve">Conclusões </w:t>
      </w:r>
      <w:proofErr w:type="spellStart"/>
      <w:proofErr w:type="gramStart"/>
      <w:r>
        <w:rPr>
          <w:rFonts w:ascii="Times New Roman" w:eastAsia="Times New Roman" w:hAnsi="Times New Roman" w:cs="Times New Roman"/>
          <w:lang w:val="pt-PT"/>
        </w:rPr>
        <w:t>conclusões</w:t>
      </w:r>
      <w:proofErr w:type="spellEnd"/>
      <w:proofErr w:type="gramEnd"/>
      <w:r>
        <w:rPr>
          <w:rFonts w:ascii="Times New Roman" w:eastAsia="Times New Roman" w:hAnsi="Times New Roman" w:cs="Times New Roman"/>
          <w:lang w:val="pt-PT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pt-PT"/>
        </w:rPr>
        <w:t>conclusões</w:t>
      </w:r>
      <w:proofErr w:type="spellEnd"/>
      <w:r>
        <w:rPr>
          <w:rFonts w:ascii="Times New Roman" w:eastAsia="Times New Roman" w:hAnsi="Times New Roman" w:cs="Times New Roman"/>
          <w:lang w:val="pt-PT"/>
        </w:rPr>
        <w:t>.</w:t>
      </w:r>
    </w:p>
    <w:p w14:paraId="7CA6653F" w14:textId="77777777" w:rsidR="00B42D9D" w:rsidRPr="00443079" w:rsidRDefault="00B42D9D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</w:p>
    <w:p w14:paraId="3FC7A839" w14:textId="00FDCFE7" w:rsidR="007B6130" w:rsidRPr="0027611F" w:rsidRDefault="007B6130" w:rsidP="007B6130">
      <w:pPr>
        <w:pStyle w:val="Ttulo2"/>
        <w:spacing w:line="360" w:lineRule="auto"/>
        <w:contextualSpacing/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hAnsi="Times New Roman" w:cs="Times New Roman"/>
          <w:sz w:val="24"/>
          <w:szCs w:val="24"/>
          <w:lang w:val="pt-PT"/>
        </w:rPr>
        <w:t>REFERÊNCIAS</w:t>
      </w:r>
    </w:p>
    <w:p w14:paraId="1BA74046" w14:textId="21116C96" w:rsidR="003E3E07" w:rsidRPr="00CD5125" w:rsidRDefault="003E3E07" w:rsidP="003E3E07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  <w:r>
        <w:rPr>
          <w:rFonts w:ascii="Times New Roman" w:eastAsia="Times New Roman" w:hAnsi="Times New Roman" w:cs="Times New Roman"/>
          <w:lang w:val="pt-PT"/>
        </w:rPr>
        <w:t>R</w:t>
      </w:r>
      <w:r w:rsidR="00F907D4" w:rsidRPr="007B6130">
        <w:rPr>
          <w:rFonts w:ascii="Times New Roman" w:eastAsia="Times New Roman" w:hAnsi="Times New Roman" w:cs="Times New Roman"/>
          <w:lang w:val="pt-PT"/>
        </w:rPr>
        <w:t>eferências</w:t>
      </w:r>
    </w:p>
    <w:p w14:paraId="607E3A62" w14:textId="6B404516" w:rsidR="007B6130" w:rsidRPr="00CD5125" w:rsidRDefault="007B6130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</w:p>
    <w:p w14:paraId="6592B849" w14:textId="77777777" w:rsidR="007B6130" w:rsidRPr="00443079" w:rsidRDefault="007B6130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</w:p>
    <w:p w14:paraId="38EB4EB2" w14:textId="1BF3512F" w:rsidR="00FB2501" w:rsidRPr="007B6130" w:rsidRDefault="00FB2501" w:rsidP="007B6130">
      <w:pPr>
        <w:widowControl w:val="0"/>
        <w:autoSpaceDE w:val="0"/>
        <w:autoSpaceDN w:val="0"/>
        <w:adjustRightInd w:val="0"/>
        <w:spacing w:line="360" w:lineRule="auto"/>
        <w:ind w:left="480" w:hanging="480"/>
        <w:contextualSpacing/>
        <w:jc w:val="both"/>
        <w:rPr>
          <w:rFonts w:ascii="Times New Roman" w:eastAsia="Times New Roman" w:hAnsi="Times New Roman" w:cs="Times New Roman"/>
          <w:lang w:val="pt-PT"/>
        </w:rPr>
      </w:pPr>
    </w:p>
    <w:sectPr w:rsidR="00FB2501" w:rsidRPr="007B6130" w:rsidSect="0002617D">
      <w:footerReference w:type="default" r:id="rId9"/>
      <w:pgSz w:w="11900" w:h="16840"/>
      <w:pgMar w:top="1417" w:right="1701" w:bottom="1417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F6004A" w14:textId="77777777" w:rsidR="001B36AE" w:rsidRDefault="001B36AE">
      <w:r>
        <w:separator/>
      </w:r>
    </w:p>
  </w:endnote>
  <w:endnote w:type="continuationSeparator" w:id="0">
    <w:p w14:paraId="0D052AD9" w14:textId="77777777" w:rsidR="001B36AE" w:rsidRDefault="001B36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86716503"/>
      <w:docPartObj>
        <w:docPartGallery w:val="Page Numbers (Bottom of Page)"/>
        <w:docPartUnique/>
      </w:docPartObj>
    </w:sdtPr>
    <w:sdtContent>
      <w:p w14:paraId="2292CBD8" w14:textId="287FCCC3" w:rsidR="003E28CF" w:rsidRDefault="003E28CF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C1E85" w:rsidRPr="00AC1E85">
          <w:rPr>
            <w:noProof/>
            <w:lang w:val="pt-PT"/>
          </w:rPr>
          <w:t>1</w:t>
        </w:r>
        <w:r>
          <w:fldChar w:fldCharType="end"/>
        </w:r>
      </w:p>
    </w:sdtContent>
  </w:sdt>
  <w:p w14:paraId="7385B784" w14:textId="77777777" w:rsidR="003E28CF" w:rsidRDefault="003E28C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A881F9" w14:textId="77777777" w:rsidR="001B36AE" w:rsidRDefault="001B36AE">
      <w:r>
        <w:separator/>
      </w:r>
    </w:p>
  </w:footnote>
  <w:footnote w:type="continuationSeparator" w:id="0">
    <w:p w14:paraId="79C101A1" w14:textId="77777777" w:rsidR="001B36AE" w:rsidRDefault="001B36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5520E84"/>
    <w:multiLevelType w:val="hybridMultilevel"/>
    <w:tmpl w:val="02109FC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20963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0NTI2t7A0MDI0srRQ0lEKTi0uzszPAykwM6kFAAzs8RctAAAA"/>
  </w:docVars>
  <w:rsids>
    <w:rsidRoot w:val="007B4953"/>
    <w:rsid w:val="0000201F"/>
    <w:rsid w:val="0000421C"/>
    <w:rsid w:val="000044ED"/>
    <w:rsid w:val="00004627"/>
    <w:rsid w:val="00005E41"/>
    <w:rsid w:val="00006AD4"/>
    <w:rsid w:val="0000761D"/>
    <w:rsid w:val="00007D61"/>
    <w:rsid w:val="00007D65"/>
    <w:rsid w:val="0001449F"/>
    <w:rsid w:val="000147CC"/>
    <w:rsid w:val="00014A78"/>
    <w:rsid w:val="0001501F"/>
    <w:rsid w:val="00015AD0"/>
    <w:rsid w:val="00015EE1"/>
    <w:rsid w:val="000202C1"/>
    <w:rsid w:val="000202EC"/>
    <w:rsid w:val="0002111D"/>
    <w:rsid w:val="00021CE0"/>
    <w:rsid w:val="00022CF3"/>
    <w:rsid w:val="00023407"/>
    <w:rsid w:val="0002424B"/>
    <w:rsid w:val="0002428D"/>
    <w:rsid w:val="00024C51"/>
    <w:rsid w:val="00024ED0"/>
    <w:rsid w:val="00025312"/>
    <w:rsid w:val="000257F2"/>
    <w:rsid w:val="0002617D"/>
    <w:rsid w:val="00027695"/>
    <w:rsid w:val="0003022A"/>
    <w:rsid w:val="00030BB4"/>
    <w:rsid w:val="00031405"/>
    <w:rsid w:val="000323AF"/>
    <w:rsid w:val="00032ECC"/>
    <w:rsid w:val="000341AB"/>
    <w:rsid w:val="00036862"/>
    <w:rsid w:val="00037CF6"/>
    <w:rsid w:val="0004059C"/>
    <w:rsid w:val="00041267"/>
    <w:rsid w:val="00042665"/>
    <w:rsid w:val="00043DC4"/>
    <w:rsid w:val="00044806"/>
    <w:rsid w:val="000462DA"/>
    <w:rsid w:val="000465C2"/>
    <w:rsid w:val="00046BAB"/>
    <w:rsid w:val="00046D76"/>
    <w:rsid w:val="00046FDB"/>
    <w:rsid w:val="0004779A"/>
    <w:rsid w:val="000478F2"/>
    <w:rsid w:val="000500BC"/>
    <w:rsid w:val="00051966"/>
    <w:rsid w:val="00052058"/>
    <w:rsid w:val="0005369F"/>
    <w:rsid w:val="000537F4"/>
    <w:rsid w:val="00054328"/>
    <w:rsid w:val="00054590"/>
    <w:rsid w:val="000550FC"/>
    <w:rsid w:val="00055C01"/>
    <w:rsid w:val="00057076"/>
    <w:rsid w:val="00060F9C"/>
    <w:rsid w:val="0006169C"/>
    <w:rsid w:val="000637EF"/>
    <w:rsid w:val="00064737"/>
    <w:rsid w:val="00064E1E"/>
    <w:rsid w:val="00066CA5"/>
    <w:rsid w:val="0006733C"/>
    <w:rsid w:val="000674B0"/>
    <w:rsid w:val="000716AF"/>
    <w:rsid w:val="000718F5"/>
    <w:rsid w:val="00071F97"/>
    <w:rsid w:val="0007302F"/>
    <w:rsid w:val="000733FC"/>
    <w:rsid w:val="000761D6"/>
    <w:rsid w:val="00076597"/>
    <w:rsid w:val="00076A31"/>
    <w:rsid w:val="00076B6E"/>
    <w:rsid w:val="00076C83"/>
    <w:rsid w:val="00076F87"/>
    <w:rsid w:val="00077BB5"/>
    <w:rsid w:val="00080A07"/>
    <w:rsid w:val="00080CAF"/>
    <w:rsid w:val="00081599"/>
    <w:rsid w:val="0008164A"/>
    <w:rsid w:val="00083733"/>
    <w:rsid w:val="00083BCF"/>
    <w:rsid w:val="00083C3A"/>
    <w:rsid w:val="00085E02"/>
    <w:rsid w:val="000873C3"/>
    <w:rsid w:val="00087AFC"/>
    <w:rsid w:val="000909BB"/>
    <w:rsid w:val="00090B74"/>
    <w:rsid w:val="00090BCC"/>
    <w:rsid w:val="000925A8"/>
    <w:rsid w:val="0009271A"/>
    <w:rsid w:val="00092946"/>
    <w:rsid w:val="000936C4"/>
    <w:rsid w:val="0009512B"/>
    <w:rsid w:val="00096F7D"/>
    <w:rsid w:val="00097F76"/>
    <w:rsid w:val="000A0097"/>
    <w:rsid w:val="000A1242"/>
    <w:rsid w:val="000A1DF6"/>
    <w:rsid w:val="000A1FE5"/>
    <w:rsid w:val="000A2747"/>
    <w:rsid w:val="000A2E7E"/>
    <w:rsid w:val="000A31B8"/>
    <w:rsid w:val="000A35E3"/>
    <w:rsid w:val="000A3922"/>
    <w:rsid w:val="000A3EE8"/>
    <w:rsid w:val="000A5145"/>
    <w:rsid w:val="000A552E"/>
    <w:rsid w:val="000A5E7F"/>
    <w:rsid w:val="000A6C5A"/>
    <w:rsid w:val="000A7FE3"/>
    <w:rsid w:val="000B2E23"/>
    <w:rsid w:val="000B3605"/>
    <w:rsid w:val="000B62AF"/>
    <w:rsid w:val="000C0CCE"/>
    <w:rsid w:val="000C194F"/>
    <w:rsid w:val="000C1AAE"/>
    <w:rsid w:val="000C20E9"/>
    <w:rsid w:val="000C2CAD"/>
    <w:rsid w:val="000C3067"/>
    <w:rsid w:val="000C3A41"/>
    <w:rsid w:val="000C41B8"/>
    <w:rsid w:val="000C523B"/>
    <w:rsid w:val="000C5813"/>
    <w:rsid w:val="000C6313"/>
    <w:rsid w:val="000C666E"/>
    <w:rsid w:val="000C6CC0"/>
    <w:rsid w:val="000D00E4"/>
    <w:rsid w:val="000D0A92"/>
    <w:rsid w:val="000D0EE1"/>
    <w:rsid w:val="000D1449"/>
    <w:rsid w:val="000D19DA"/>
    <w:rsid w:val="000D3779"/>
    <w:rsid w:val="000D418C"/>
    <w:rsid w:val="000D53EC"/>
    <w:rsid w:val="000D5903"/>
    <w:rsid w:val="000D69AA"/>
    <w:rsid w:val="000D7A1D"/>
    <w:rsid w:val="000E05F1"/>
    <w:rsid w:val="000E19A7"/>
    <w:rsid w:val="000E1A8F"/>
    <w:rsid w:val="000E33C4"/>
    <w:rsid w:val="000E3A98"/>
    <w:rsid w:val="000E40CB"/>
    <w:rsid w:val="000E4420"/>
    <w:rsid w:val="000E4EB0"/>
    <w:rsid w:val="000E74D1"/>
    <w:rsid w:val="000E7764"/>
    <w:rsid w:val="000F0AED"/>
    <w:rsid w:val="000F2146"/>
    <w:rsid w:val="000F2DD8"/>
    <w:rsid w:val="000F3449"/>
    <w:rsid w:val="000F6606"/>
    <w:rsid w:val="000F6EC6"/>
    <w:rsid w:val="000F7069"/>
    <w:rsid w:val="00100826"/>
    <w:rsid w:val="00103669"/>
    <w:rsid w:val="00103B1F"/>
    <w:rsid w:val="00104B01"/>
    <w:rsid w:val="00104EE2"/>
    <w:rsid w:val="001054C5"/>
    <w:rsid w:val="00105832"/>
    <w:rsid w:val="00105840"/>
    <w:rsid w:val="001060C9"/>
    <w:rsid w:val="00106A0C"/>
    <w:rsid w:val="00107744"/>
    <w:rsid w:val="0011015E"/>
    <w:rsid w:val="00110691"/>
    <w:rsid w:val="00110B79"/>
    <w:rsid w:val="00110EB2"/>
    <w:rsid w:val="00111D9B"/>
    <w:rsid w:val="00112624"/>
    <w:rsid w:val="00112807"/>
    <w:rsid w:val="001137BB"/>
    <w:rsid w:val="00113B96"/>
    <w:rsid w:val="001142A0"/>
    <w:rsid w:val="00114944"/>
    <w:rsid w:val="00114AE4"/>
    <w:rsid w:val="001151B6"/>
    <w:rsid w:val="00115EF0"/>
    <w:rsid w:val="00117628"/>
    <w:rsid w:val="00117736"/>
    <w:rsid w:val="0012054A"/>
    <w:rsid w:val="00122B00"/>
    <w:rsid w:val="00123A6C"/>
    <w:rsid w:val="00124779"/>
    <w:rsid w:val="00124FAD"/>
    <w:rsid w:val="00125581"/>
    <w:rsid w:val="0012590A"/>
    <w:rsid w:val="001260E2"/>
    <w:rsid w:val="00127689"/>
    <w:rsid w:val="00127E7E"/>
    <w:rsid w:val="001309A3"/>
    <w:rsid w:val="00131C1A"/>
    <w:rsid w:val="00132ED2"/>
    <w:rsid w:val="001334B6"/>
    <w:rsid w:val="001343AB"/>
    <w:rsid w:val="00134D53"/>
    <w:rsid w:val="00135814"/>
    <w:rsid w:val="00136AA8"/>
    <w:rsid w:val="00137A0F"/>
    <w:rsid w:val="00137CCA"/>
    <w:rsid w:val="00140812"/>
    <w:rsid w:val="0014378B"/>
    <w:rsid w:val="001444A0"/>
    <w:rsid w:val="001447CF"/>
    <w:rsid w:val="0014617A"/>
    <w:rsid w:val="00146809"/>
    <w:rsid w:val="00147992"/>
    <w:rsid w:val="00150CE9"/>
    <w:rsid w:val="00151633"/>
    <w:rsid w:val="00152CD0"/>
    <w:rsid w:val="00153195"/>
    <w:rsid w:val="0015520D"/>
    <w:rsid w:val="00155CA1"/>
    <w:rsid w:val="00156629"/>
    <w:rsid w:val="001566A9"/>
    <w:rsid w:val="00157B6B"/>
    <w:rsid w:val="001617E4"/>
    <w:rsid w:val="001619AF"/>
    <w:rsid w:val="00162D7F"/>
    <w:rsid w:val="0016458B"/>
    <w:rsid w:val="001650A2"/>
    <w:rsid w:val="0016547B"/>
    <w:rsid w:val="00165BC7"/>
    <w:rsid w:val="0016656A"/>
    <w:rsid w:val="0017059D"/>
    <w:rsid w:val="00170700"/>
    <w:rsid w:val="00171BC0"/>
    <w:rsid w:val="001737FD"/>
    <w:rsid w:val="0017476F"/>
    <w:rsid w:val="00174D0C"/>
    <w:rsid w:val="00175607"/>
    <w:rsid w:val="00176A9A"/>
    <w:rsid w:val="001773D2"/>
    <w:rsid w:val="00177E88"/>
    <w:rsid w:val="00180E2F"/>
    <w:rsid w:val="00181ECC"/>
    <w:rsid w:val="00183205"/>
    <w:rsid w:val="001834BC"/>
    <w:rsid w:val="00183F28"/>
    <w:rsid w:val="0018600E"/>
    <w:rsid w:val="001864DF"/>
    <w:rsid w:val="0018701D"/>
    <w:rsid w:val="001928F3"/>
    <w:rsid w:val="00192D73"/>
    <w:rsid w:val="00192EAE"/>
    <w:rsid w:val="001955B0"/>
    <w:rsid w:val="00195678"/>
    <w:rsid w:val="00196877"/>
    <w:rsid w:val="001975BB"/>
    <w:rsid w:val="00197739"/>
    <w:rsid w:val="00197D1B"/>
    <w:rsid w:val="001A0387"/>
    <w:rsid w:val="001A17CC"/>
    <w:rsid w:val="001A2662"/>
    <w:rsid w:val="001A4DA7"/>
    <w:rsid w:val="001A5ABF"/>
    <w:rsid w:val="001A674A"/>
    <w:rsid w:val="001A722D"/>
    <w:rsid w:val="001A77DA"/>
    <w:rsid w:val="001B0FB2"/>
    <w:rsid w:val="001B15B6"/>
    <w:rsid w:val="001B185E"/>
    <w:rsid w:val="001B1E8C"/>
    <w:rsid w:val="001B20C5"/>
    <w:rsid w:val="001B30E1"/>
    <w:rsid w:val="001B336F"/>
    <w:rsid w:val="001B36AE"/>
    <w:rsid w:val="001B371C"/>
    <w:rsid w:val="001B39DA"/>
    <w:rsid w:val="001B4072"/>
    <w:rsid w:val="001B41C2"/>
    <w:rsid w:val="001B576C"/>
    <w:rsid w:val="001B65B8"/>
    <w:rsid w:val="001B67D9"/>
    <w:rsid w:val="001B6F17"/>
    <w:rsid w:val="001C0603"/>
    <w:rsid w:val="001C19FC"/>
    <w:rsid w:val="001C1A3B"/>
    <w:rsid w:val="001C6206"/>
    <w:rsid w:val="001C6769"/>
    <w:rsid w:val="001C6B3E"/>
    <w:rsid w:val="001C71FE"/>
    <w:rsid w:val="001D052F"/>
    <w:rsid w:val="001D16EF"/>
    <w:rsid w:val="001D2849"/>
    <w:rsid w:val="001D2ED5"/>
    <w:rsid w:val="001D321F"/>
    <w:rsid w:val="001D47EE"/>
    <w:rsid w:val="001D4B80"/>
    <w:rsid w:val="001D7E69"/>
    <w:rsid w:val="001E0B87"/>
    <w:rsid w:val="001E0BCE"/>
    <w:rsid w:val="001E17D3"/>
    <w:rsid w:val="001E1D43"/>
    <w:rsid w:val="001E2132"/>
    <w:rsid w:val="001E4A58"/>
    <w:rsid w:val="001E4B9B"/>
    <w:rsid w:val="001F009A"/>
    <w:rsid w:val="001F0765"/>
    <w:rsid w:val="001F1447"/>
    <w:rsid w:val="001F18AF"/>
    <w:rsid w:val="001F2326"/>
    <w:rsid w:val="001F2D22"/>
    <w:rsid w:val="001F388D"/>
    <w:rsid w:val="001F3A2A"/>
    <w:rsid w:val="001F4E00"/>
    <w:rsid w:val="001F507C"/>
    <w:rsid w:val="001F50FD"/>
    <w:rsid w:val="001F57E8"/>
    <w:rsid w:val="001F5C2C"/>
    <w:rsid w:val="001F5E1F"/>
    <w:rsid w:val="001F628A"/>
    <w:rsid w:val="001F6462"/>
    <w:rsid w:val="001F722A"/>
    <w:rsid w:val="001F75B8"/>
    <w:rsid w:val="00200804"/>
    <w:rsid w:val="00200B3D"/>
    <w:rsid w:val="002020A4"/>
    <w:rsid w:val="00202A57"/>
    <w:rsid w:val="002032DA"/>
    <w:rsid w:val="002036C6"/>
    <w:rsid w:val="0020536B"/>
    <w:rsid w:val="00206016"/>
    <w:rsid w:val="002079D7"/>
    <w:rsid w:val="00210967"/>
    <w:rsid w:val="00210C22"/>
    <w:rsid w:val="002112FF"/>
    <w:rsid w:val="00212CD9"/>
    <w:rsid w:val="00212FC4"/>
    <w:rsid w:val="002151B5"/>
    <w:rsid w:val="00215B44"/>
    <w:rsid w:val="00216A5B"/>
    <w:rsid w:val="00216AE4"/>
    <w:rsid w:val="0021736C"/>
    <w:rsid w:val="00217C85"/>
    <w:rsid w:val="0022061F"/>
    <w:rsid w:val="002208F4"/>
    <w:rsid w:val="0022271D"/>
    <w:rsid w:val="00222D81"/>
    <w:rsid w:val="00223D45"/>
    <w:rsid w:val="0022443A"/>
    <w:rsid w:val="00227158"/>
    <w:rsid w:val="00230CDD"/>
    <w:rsid w:val="00233CAD"/>
    <w:rsid w:val="0023434A"/>
    <w:rsid w:val="00235057"/>
    <w:rsid w:val="0023511A"/>
    <w:rsid w:val="002364AD"/>
    <w:rsid w:val="00236AA9"/>
    <w:rsid w:val="002375C5"/>
    <w:rsid w:val="002401D5"/>
    <w:rsid w:val="00240668"/>
    <w:rsid w:val="00241B23"/>
    <w:rsid w:val="00242BA1"/>
    <w:rsid w:val="00242DDD"/>
    <w:rsid w:val="00244F48"/>
    <w:rsid w:val="00245226"/>
    <w:rsid w:val="00246F6A"/>
    <w:rsid w:val="00250662"/>
    <w:rsid w:val="00250F04"/>
    <w:rsid w:val="00252F42"/>
    <w:rsid w:val="00252F9D"/>
    <w:rsid w:val="00253D65"/>
    <w:rsid w:val="00255BEC"/>
    <w:rsid w:val="00256C53"/>
    <w:rsid w:val="00256FAC"/>
    <w:rsid w:val="00257C9F"/>
    <w:rsid w:val="0026094D"/>
    <w:rsid w:val="002629B3"/>
    <w:rsid w:val="002632A6"/>
    <w:rsid w:val="00264B57"/>
    <w:rsid w:val="00265F43"/>
    <w:rsid w:val="002668F0"/>
    <w:rsid w:val="00267A16"/>
    <w:rsid w:val="00267F47"/>
    <w:rsid w:val="00270D79"/>
    <w:rsid w:val="00271304"/>
    <w:rsid w:val="00272266"/>
    <w:rsid w:val="00272A7F"/>
    <w:rsid w:val="00272D14"/>
    <w:rsid w:val="00274766"/>
    <w:rsid w:val="00274A30"/>
    <w:rsid w:val="00275A14"/>
    <w:rsid w:val="00275DC7"/>
    <w:rsid w:val="00276011"/>
    <w:rsid w:val="0027611F"/>
    <w:rsid w:val="00276930"/>
    <w:rsid w:val="00277232"/>
    <w:rsid w:val="002774D9"/>
    <w:rsid w:val="00280A78"/>
    <w:rsid w:val="00281077"/>
    <w:rsid w:val="00283C3A"/>
    <w:rsid w:val="00284793"/>
    <w:rsid w:val="0028525A"/>
    <w:rsid w:val="00286D00"/>
    <w:rsid w:val="00291D84"/>
    <w:rsid w:val="0029254B"/>
    <w:rsid w:val="00294CE4"/>
    <w:rsid w:val="002958B4"/>
    <w:rsid w:val="00295C86"/>
    <w:rsid w:val="00295FFD"/>
    <w:rsid w:val="00296487"/>
    <w:rsid w:val="0029672A"/>
    <w:rsid w:val="00296AE1"/>
    <w:rsid w:val="00297C5A"/>
    <w:rsid w:val="002A068D"/>
    <w:rsid w:val="002A0D11"/>
    <w:rsid w:val="002A19CE"/>
    <w:rsid w:val="002A1CC0"/>
    <w:rsid w:val="002A21A5"/>
    <w:rsid w:val="002A21B0"/>
    <w:rsid w:val="002A2423"/>
    <w:rsid w:val="002A2B24"/>
    <w:rsid w:val="002A3221"/>
    <w:rsid w:val="002A37B4"/>
    <w:rsid w:val="002A418F"/>
    <w:rsid w:val="002A54D9"/>
    <w:rsid w:val="002A7BB7"/>
    <w:rsid w:val="002A7E90"/>
    <w:rsid w:val="002B09C0"/>
    <w:rsid w:val="002B1504"/>
    <w:rsid w:val="002B2340"/>
    <w:rsid w:val="002B3C49"/>
    <w:rsid w:val="002B65B4"/>
    <w:rsid w:val="002B6F10"/>
    <w:rsid w:val="002B7FA8"/>
    <w:rsid w:val="002C0034"/>
    <w:rsid w:val="002C12D2"/>
    <w:rsid w:val="002C29E6"/>
    <w:rsid w:val="002C31EA"/>
    <w:rsid w:val="002C399E"/>
    <w:rsid w:val="002C54A7"/>
    <w:rsid w:val="002C6011"/>
    <w:rsid w:val="002C6412"/>
    <w:rsid w:val="002C66B2"/>
    <w:rsid w:val="002D1494"/>
    <w:rsid w:val="002D2833"/>
    <w:rsid w:val="002D40FD"/>
    <w:rsid w:val="002D51BC"/>
    <w:rsid w:val="002D5489"/>
    <w:rsid w:val="002D5D13"/>
    <w:rsid w:val="002D62FD"/>
    <w:rsid w:val="002E0C97"/>
    <w:rsid w:val="002E15A3"/>
    <w:rsid w:val="002E2613"/>
    <w:rsid w:val="002E3A54"/>
    <w:rsid w:val="002E3CB0"/>
    <w:rsid w:val="002E3F69"/>
    <w:rsid w:val="002E4320"/>
    <w:rsid w:val="002E4696"/>
    <w:rsid w:val="002E59FF"/>
    <w:rsid w:val="002E6B89"/>
    <w:rsid w:val="002E6CE9"/>
    <w:rsid w:val="002F143C"/>
    <w:rsid w:val="002F22EC"/>
    <w:rsid w:val="002F38FB"/>
    <w:rsid w:val="002F64DC"/>
    <w:rsid w:val="002F6B7B"/>
    <w:rsid w:val="002F76C3"/>
    <w:rsid w:val="002F7F36"/>
    <w:rsid w:val="003000BB"/>
    <w:rsid w:val="00300278"/>
    <w:rsid w:val="00302CBE"/>
    <w:rsid w:val="00303CC4"/>
    <w:rsid w:val="003047E7"/>
    <w:rsid w:val="003050FE"/>
    <w:rsid w:val="00305914"/>
    <w:rsid w:val="00310773"/>
    <w:rsid w:val="0031086D"/>
    <w:rsid w:val="00310B78"/>
    <w:rsid w:val="00310E12"/>
    <w:rsid w:val="00312471"/>
    <w:rsid w:val="00313535"/>
    <w:rsid w:val="00314AC5"/>
    <w:rsid w:val="003156D6"/>
    <w:rsid w:val="00315D32"/>
    <w:rsid w:val="00316670"/>
    <w:rsid w:val="00317686"/>
    <w:rsid w:val="0031773F"/>
    <w:rsid w:val="00320845"/>
    <w:rsid w:val="00320DDF"/>
    <w:rsid w:val="003217DE"/>
    <w:rsid w:val="00321C22"/>
    <w:rsid w:val="00322815"/>
    <w:rsid w:val="00325D67"/>
    <w:rsid w:val="00325DD8"/>
    <w:rsid w:val="0032765D"/>
    <w:rsid w:val="00327C19"/>
    <w:rsid w:val="00327FBB"/>
    <w:rsid w:val="0033027B"/>
    <w:rsid w:val="00330C0A"/>
    <w:rsid w:val="00331BB3"/>
    <w:rsid w:val="003325B6"/>
    <w:rsid w:val="00333281"/>
    <w:rsid w:val="0033357C"/>
    <w:rsid w:val="003344A9"/>
    <w:rsid w:val="00334D23"/>
    <w:rsid w:val="00335753"/>
    <w:rsid w:val="0033608D"/>
    <w:rsid w:val="003378FE"/>
    <w:rsid w:val="003404FC"/>
    <w:rsid w:val="00340938"/>
    <w:rsid w:val="0034156F"/>
    <w:rsid w:val="00343596"/>
    <w:rsid w:val="00345121"/>
    <w:rsid w:val="00346D28"/>
    <w:rsid w:val="00346F08"/>
    <w:rsid w:val="00350563"/>
    <w:rsid w:val="00350A07"/>
    <w:rsid w:val="00351D10"/>
    <w:rsid w:val="00353018"/>
    <w:rsid w:val="0035303C"/>
    <w:rsid w:val="0035321F"/>
    <w:rsid w:val="003535B6"/>
    <w:rsid w:val="003545E2"/>
    <w:rsid w:val="003547D2"/>
    <w:rsid w:val="00355DBC"/>
    <w:rsid w:val="003606E5"/>
    <w:rsid w:val="00362AE6"/>
    <w:rsid w:val="00363537"/>
    <w:rsid w:val="003645CC"/>
    <w:rsid w:val="00365514"/>
    <w:rsid w:val="00366450"/>
    <w:rsid w:val="00367157"/>
    <w:rsid w:val="00367769"/>
    <w:rsid w:val="00374929"/>
    <w:rsid w:val="00375369"/>
    <w:rsid w:val="003760FC"/>
    <w:rsid w:val="003766DA"/>
    <w:rsid w:val="00376702"/>
    <w:rsid w:val="0037692C"/>
    <w:rsid w:val="00380A62"/>
    <w:rsid w:val="00380B8A"/>
    <w:rsid w:val="00380DA3"/>
    <w:rsid w:val="00381F9E"/>
    <w:rsid w:val="003834A5"/>
    <w:rsid w:val="003842BE"/>
    <w:rsid w:val="00385774"/>
    <w:rsid w:val="00385C76"/>
    <w:rsid w:val="003875F3"/>
    <w:rsid w:val="00390A61"/>
    <w:rsid w:val="00391A41"/>
    <w:rsid w:val="00393988"/>
    <w:rsid w:val="00395E44"/>
    <w:rsid w:val="00396732"/>
    <w:rsid w:val="003969B8"/>
    <w:rsid w:val="003A1DEE"/>
    <w:rsid w:val="003A3CC6"/>
    <w:rsid w:val="003A6544"/>
    <w:rsid w:val="003A6841"/>
    <w:rsid w:val="003A771B"/>
    <w:rsid w:val="003A790D"/>
    <w:rsid w:val="003B062E"/>
    <w:rsid w:val="003B18B5"/>
    <w:rsid w:val="003B2E5D"/>
    <w:rsid w:val="003B345B"/>
    <w:rsid w:val="003B5186"/>
    <w:rsid w:val="003B66C3"/>
    <w:rsid w:val="003B6CE3"/>
    <w:rsid w:val="003B6FC8"/>
    <w:rsid w:val="003B7569"/>
    <w:rsid w:val="003C041E"/>
    <w:rsid w:val="003C0A60"/>
    <w:rsid w:val="003C1B96"/>
    <w:rsid w:val="003C1CEC"/>
    <w:rsid w:val="003C231B"/>
    <w:rsid w:val="003C26D5"/>
    <w:rsid w:val="003C285D"/>
    <w:rsid w:val="003C382D"/>
    <w:rsid w:val="003C583B"/>
    <w:rsid w:val="003C649D"/>
    <w:rsid w:val="003C66A3"/>
    <w:rsid w:val="003C6EBA"/>
    <w:rsid w:val="003D1C28"/>
    <w:rsid w:val="003D2D3F"/>
    <w:rsid w:val="003D3F55"/>
    <w:rsid w:val="003D4497"/>
    <w:rsid w:val="003D5036"/>
    <w:rsid w:val="003D63EC"/>
    <w:rsid w:val="003D646E"/>
    <w:rsid w:val="003D6CEE"/>
    <w:rsid w:val="003E0165"/>
    <w:rsid w:val="003E0CAC"/>
    <w:rsid w:val="003E0EFB"/>
    <w:rsid w:val="003E177A"/>
    <w:rsid w:val="003E1EB8"/>
    <w:rsid w:val="003E1F1F"/>
    <w:rsid w:val="003E28CF"/>
    <w:rsid w:val="003E3E07"/>
    <w:rsid w:val="003E52E5"/>
    <w:rsid w:val="003E5DBF"/>
    <w:rsid w:val="003E5FB7"/>
    <w:rsid w:val="003E639C"/>
    <w:rsid w:val="003E6BC6"/>
    <w:rsid w:val="003E7150"/>
    <w:rsid w:val="003F1A45"/>
    <w:rsid w:val="003F1B8F"/>
    <w:rsid w:val="003F23B7"/>
    <w:rsid w:val="003F2BE2"/>
    <w:rsid w:val="003F33B7"/>
    <w:rsid w:val="003F4FA7"/>
    <w:rsid w:val="003F617C"/>
    <w:rsid w:val="003F7B6D"/>
    <w:rsid w:val="00400825"/>
    <w:rsid w:val="00400E00"/>
    <w:rsid w:val="004024D5"/>
    <w:rsid w:val="004032D8"/>
    <w:rsid w:val="004048BC"/>
    <w:rsid w:val="00405392"/>
    <w:rsid w:val="00405700"/>
    <w:rsid w:val="00405744"/>
    <w:rsid w:val="00405869"/>
    <w:rsid w:val="0041009B"/>
    <w:rsid w:val="00410C20"/>
    <w:rsid w:val="00411BF1"/>
    <w:rsid w:val="0041286C"/>
    <w:rsid w:val="00413E6E"/>
    <w:rsid w:val="00414541"/>
    <w:rsid w:val="004159BA"/>
    <w:rsid w:val="004169FB"/>
    <w:rsid w:val="00417CA6"/>
    <w:rsid w:val="00420EDC"/>
    <w:rsid w:val="0042112C"/>
    <w:rsid w:val="00421353"/>
    <w:rsid w:val="0042329E"/>
    <w:rsid w:val="00426819"/>
    <w:rsid w:val="00427932"/>
    <w:rsid w:val="00430DB7"/>
    <w:rsid w:val="004331BC"/>
    <w:rsid w:val="004357F9"/>
    <w:rsid w:val="004366F1"/>
    <w:rsid w:val="00436F35"/>
    <w:rsid w:val="00437115"/>
    <w:rsid w:val="0043745D"/>
    <w:rsid w:val="004375DF"/>
    <w:rsid w:val="004379D5"/>
    <w:rsid w:val="00437DB9"/>
    <w:rsid w:val="00437F29"/>
    <w:rsid w:val="004401BB"/>
    <w:rsid w:val="00440B93"/>
    <w:rsid w:val="004419C4"/>
    <w:rsid w:val="00441D53"/>
    <w:rsid w:val="00441D6C"/>
    <w:rsid w:val="00443079"/>
    <w:rsid w:val="00443C41"/>
    <w:rsid w:val="00444482"/>
    <w:rsid w:val="00447FAA"/>
    <w:rsid w:val="0045150D"/>
    <w:rsid w:val="00451838"/>
    <w:rsid w:val="00452216"/>
    <w:rsid w:val="00453080"/>
    <w:rsid w:val="00453A2E"/>
    <w:rsid w:val="00454005"/>
    <w:rsid w:val="00454539"/>
    <w:rsid w:val="0045461D"/>
    <w:rsid w:val="00454799"/>
    <w:rsid w:val="00455A4E"/>
    <w:rsid w:val="00457944"/>
    <w:rsid w:val="00457B9D"/>
    <w:rsid w:val="00460343"/>
    <w:rsid w:val="00460A60"/>
    <w:rsid w:val="004624E7"/>
    <w:rsid w:val="00462E35"/>
    <w:rsid w:val="00463818"/>
    <w:rsid w:val="004648EE"/>
    <w:rsid w:val="004668B5"/>
    <w:rsid w:val="00467ADB"/>
    <w:rsid w:val="0047024A"/>
    <w:rsid w:val="00472FC1"/>
    <w:rsid w:val="00473554"/>
    <w:rsid w:val="0047359F"/>
    <w:rsid w:val="00473C14"/>
    <w:rsid w:val="004744FC"/>
    <w:rsid w:val="00474E77"/>
    <w:rsid w:val="004759ED"/>
    <w:rsid w:val="00475CAD"/>
    <w:rsid w:val="0047611C"/>
    <w:rsid w:val="00477A5D"/>
    <w:rsid w:val="00477B75"/>
    <w:rsid w:val="00480DC4"/>
    <w:rsid w:val="0048315B"/>
    <w:rsid w:val="0048338B"/>
    <w:rsid w:val="0048749D"/>
    <w:rsid w:val="00487523"/>
    <w:rsid w:val="004900C7"/>
    <w:rsid w:val="004917E4"/>
    <w:rsid w:val="00492C84"/>
    <w:rsid w:val="00492C8F"/>
    <w:rsid w:val="00493B52"/>
    <w:rsid w:val="00494851"/>
    <w:rsid w:val="00494D2C"/>
    <w:rsid w:val="00494D2D"/>
    <w:rsid w:val="00494E4C"/>
    <w:rsid w:val="004956EF"/>
    <w:rsid w:val="00497519"/>
    <w:rsid w:val="00497BDB"/>
    <w:rsid w:val="00497F66"/>
    <w:rsid w:val="004A035B"/>
    <w:rsid w:val="004A1A80"/>
    <w:rsid w:val="004A2B70"/>
    <w:rsid w:val="004A2FBF"/>
    <w:rsid w:val="004A3073"/>
    <w:rsid w:val="004A654D"/>
    <w:rsid w:val="004A6C2A"/>
    <w:rsid w:val="004B0103"/>
    <w:rsid w:val="004B1CD6"/>
    <w:rsid w:val="004B1F6F"/>
    <w:rsid w:val="004B3718"/>
    <w:rsid w:val="004B3F87"/>
    <w:rsid w:val="004B61CE"/>
    <w:rsid w:val="004B65F5"/>
    <w:rsid w:val="004C005E"/>
    <w:rsid w:val="004C0CE6"/>
    <w:rsid w:val="004C20B4"/>
    <w:rsid w:val="004C22EB"/>
    <w:rsid w:val="004C2774"/>
    <w:rsid w:val="004C2881"/>
    <w:rsid w:val="004C3C3A"/>
    <w:rsid w:val="004C4528"/>
    <w:rsid w:val="004C7DD9"/>
    <w:rsid w:val="004D0FE1"/>
    <w:rsid w:val="004D158B"/>
    <w:rsid w:val="004D1C26"/>
    <w:rsid w:val="004D2A86"/>
    <w:rsid w:val="004D3717"/>
    <w:rsid w:val="004D3FAA"/>
    <w:rsid w:val="004D4E42"/>
    <w:rsid w:val="004D5342"/>
    <w:rsid w:val="004D58F2"/>
    <w:rsid w:val="004D5968"/>
    <w:rsid w:val="004D665C"/>
    <w:rsid w:val="004D77B4"/>
    <w:rsid w:val="004D7D53"/>
    <w:rsid w:val="004E097A"/>
    <w:rsid w:val="004E129E"/>
    <w:rsid w:val="004E1501"/>
    <w:rsid w:val="004E1E7D"/>
    <w:rsid w:val="004E3288"/>
    <w:rsid w:val="004E387D"/>
    <w:rsid w:val="004E617D"/>
    <w:rsid w:val="004E797D"/>
    <w:rsid w:val="004F01B1"/>
    <w:rsid w:val="004F32AA"/>
    <w:rsid w:val="004F33A0"/>
    <w:rsid w:val="004F3D44"/>
    <w:rsid w:val="004F4AB5"/>
    <w:rsid w:val="004F52E4"/>
    <w:rsid w:val="004F5558"/>
    <w:rsid w:val="004F558C"/>
    <w:rsid w:val="004F60AF"/>
    <w:rsid w:val="004F7566"/>
    <w:rsid w:val="00500BB0"/>
    <w:rsid w:val="005016D4"/>
    <w:rsid w:val="00503979"/>
    <w:rsid w:val="00503D25"/>
    <w:rsid w:val="00505CC4"/>
    <w:rsid w:val="00506530"/>
    <w:rsid w:val="005069CD"/>
    <w:rsid w:val="00507062"/>
    <w:rsid w:val="00507D68"/>
    <w:rsid w:val="00510DFF"/>
    <w:rsid w:val="00510EDB"/>
    <w:rsid w:val="005113A0"/>
    <w:rsid w:val="00511887"/>
    <w:rsid w:val="00511D5F"/>
    <w:rsid w:val="005122CA"/>
    <w:rsid w:val="00512AE0"/>
    <w:rsid w:val="00512C93"/>
    <w:rsid w:val="00513725"/>
    <w:rsid w:val="0051436D"/>
    <w:rsid w:val="005163A4"/>
    <w:rsid w:val="00516622"/>
    <w:rsid w:val="005172B3"/>
    <w:rsid w:val="005174D5"/>
    <w:rsid w:val="005210DC"/>
    <w:rsid w:val="005228E7"/>
    <w:rsid w:val="00523449"/>
    <w:rsid w:val="0052446C"/>
    <w:rsid w:val="00525B92"/>
    <w:rsid w:val="005267CB"/>
    <w:rsid w:val="0052727D"/>
    <w:rsid w:val="0052783A"/>
    <w:rsid w:val="0053042C"/>
    <w:rsid w:val="005313EB"/>
    <w:rsid w:val="0053338C"/>
    <w:rsid w:val="00534AC0"/>
    <w:rsid w:val="00536006"/>
    <w:rsid w:val="0053652F"/>
    <w:rsid w:val="00537A29"/>
    <w:rsid w:val="00540B5C"/>
    <w:rsid w:val="00540DF4"/>
    <w:rsid w:val="0054258A"/>
    <w:rsid w:val="005433BB"/>
    <w:rsid w:val="00543B7B"/>
    <w:rsid w:val="00544630"/>
    <w:rsid w:val="00544861"/>
    <w:rsid w:val="00545240"/>
    <w:rsid w:val="0054567F"/>
    <w:rsid w:val="00545778"/>
    <w:rsid w:val="00545F1C"/>
    <w:rsid w:val="005470B7"/>
    <w:rsid w:val="00547FE6"/>
    <w:rsid w:val="00550C37"/>
    <w:rsid w:val="0055318B"/>
    <w:rsid w:val="00555873"/>
    <w:rsid w:val="005561AA"/>
    <w:rsid w:val="005569AA"/>
    <w:rsid w:val="0055702C"/>
    <w:rsid w:val="00557251"/>
    <w:rsid w:val="0055760C"/>
    <w:rsid w:val="00557C81"/>
    <w:rsid w:val="00557F9C"/>
    <w:rsid w:val="00560D20"/>
    <w:rsid w:val="005632E9"/>
    <w:rsid w:val="00563A5A"/>
    <w:rsid w:val="005653C5"/>
    <w:rsid w:val="005654C2"/>
    <w:rsid w:val="005655C0"/>
    <w:rsid w:val="0056577D"/>
    <w:rsid w:val="00565BAE"/>
    <w:rsid w:val="00565DFB"/>
    <w:rsid w:val="00567793"/>
    <w:rsid w:val="00570F5D"/>
    <w:rsid w:val="00571EA9"/>
    <w:rsid w:val="00573B1C"/>
    <w:rsid w:val="00573EAC"/>
    <w:rsid w:val="00574D27"/>
    <w:rsid w:val="00576BDA"/>
    <w:rsid w:val="00576BEC"/>
    <w:rsid w:val="00577ED4"/>
    <w:rsid w:val="005800BD"/>
    <w:rsid w:val="00581230"/>
    <w:rsid w:val="00582F83"/>
    <w:rsid w:val="00584E27"/>
    <w:rsid w:val="00586866"/>
    <w:rsid w:val="00586CD3"/>
    <w:rsid w:val="0059054B"/>
    <w:rsid w:val="005912C9"/>
    <w:rsid w:val="0059497E"/>
    <w:rsid w:val="00594AEF"/>
    <w:rsid w:val="00594F67"/>
    <w:rsid w:val="00594FA9"/>
    <w:rsid w:val="005976C9"/>
    <w:rsid w:val="005977D6"/>
    <w:rsid w:val="00597FA3"/>
    <w:rsid w:val="005A0F4C"/>
    <w:rsid w:val="005A16C2"/>
    <w:rsid w:val="005A1859"/>
    <w:rsid w:val="005A1E0E"/>
    <w:rsid w:val="005A3F44"/>
    <w:rsid w:val="005A4CDF"/>
    <w:rsid w:val="005A51F5"/>
    <w:rsid w:val="005A572A"/>
    <w:rsid w:val="005A6946"/>
    <w:rsid w:val="005A71BA"/>
    <w:rsid w:val="005A7CCF"/>
    <w:rsid w:val="005B17CD"/>
    <w:rsid w:val="005B24FC"/>
    <w:rsid w:val="005B261B"/>
    <w:rsid w:val="005B2FC1"/>
    <w:rsid w:val="005B4E99"/>
    <w:rsid w:val="005B51F3"/>
    <w:rsid w:val="005B57DF"/>
    <w:rsid w:val="005B585E"/>
    <w:rsid w:val="005B5FBD"/>
    <w:rsid w:val="005B645C"/>
    <w:rsid w:val="005B68BD"/>
    <w:rsid w:val="005B7B17"/>
    <w:rsid w:val="005C009A"/>
    <w:rsid w:val="005C1170"/>
    <w:rsid w:val="005C1571"/>
    <w:rsid w:val="005C17D8"/>
    <w:rsid w:val="005C2003"/>
    <w:rsid w:val="005C27A2"/>
    <w:rsid w:val="005C426B"/>
    <w:rsid w:val="005C6A78"/>
    <w:rsid w:val="005C7149"/>
    <w:rsid w:val="005C7564"/>
    <w:rsid w:val="005C7FD5"/>
    <w:rsid w:val="005D0991"/>
    <w:rsid w:val="005D24BF"/>
    <w:rsid w:val="005D3602"/>
    <w:rsid w:val="005D4387"/>
    <w:rsid w:val="005D4B2E"/>
    <w:rsid w:val="005D7210"/>
    <w:rsid w:val="005D790B"/>
    <w:rsid w:val="005D7C59"/>
    <w:rsid w:val="005D7D5F"/>
    <w:rsid w:val="005E0888"/>
    <w:rsid w:val="005E246D"/>
    <w:rsid w:val="005E2682"/>
    <w:rsid w:val="005E2BD2"/>
    <w:rsid w:val="005E4125"/>
    <w:rsid w:val="005E432D"/>
    <w:rsid w:val="005E435D"/>
    <w:rsid w:val="005E5C53"/>
    <w:rsid w:val="005E623A"/>
    <w:rsid w:val="005F0553"/>
    <w:rsid w:val="005F0D74"/>
    <w:rsid w:val="005F1B95"/>
    <w:rsid w:val="005F2388"/>
    <w:rsid w:val="005F2B99"/>
    <w:rsid w:val="005F3AA8"/>
    <w:rsid w:val="005F575D"/>
    <w:rsid w:val="005F5F5B"/>
    <w:rsid w:val="005F60F4"/>
    <w:rsid w:val="005F688E"/>
    <w:rsid w:val="005F6DA9"/>
    <w:rsid w:val="005F7CF3"/>
    <w:rsid w:val="006002DB"/>
    <w:rsid w:val="00600C19"/>
    <w:rsid w:val="00601012"/>
    <w:rsid w:val="00603166"/>
    <w:rsid w:val="006073B7"/>
    <w:rsid w:val="00607AC8"/>
    <w:rsid w:val="00607C05"/>
    <w:rsid w:val="00611418"/>
    <w:rsid w:val="006116A3"/>
    <w:rsid w:val="0061536B"/>
    <w:rsid w:val="00617149"/>
    <w:rsid w:val="006202CE"/>
    <w:rsid w:val="00625183"/>
    <w:rsid w:val="006252E6"/>
    <w:rsid w:val="006255CD"/>
    <w:rsid w:val="00625632"/>
    <w:rsid w:val="006263B8"/>
    <w:rsid w:val="0062741B"/>
    <w:rsid w:val="00630A05"/>
    <w:rsid w:val="0063207F"/>
    <w:rsid w:val="00632C3F"/>
    <w:rsid w:val="006339B3"/>
    <w:rsid w:val="006345CB"/>
    <w:rsid w:val="006350C4"/>
    <w:rsid w:val="00636190"/>
    <w:rsid w:val="006367ED"/>
    <w:rsid w:val="00637081"/>
    <w:rsid w:val="006407D9"/>
    <w:rsid w:val="00641724"/>
    <w:rsid w:val="00642929"/>
    <w:rsid w:val="00644DAE"/>
    <w:rsid w:val="006452CC"/>
    <w:rsid w:val="006461B4"/>
    <w:rsid w:val="00650B49"/>
    <w:rsid w:val="0065275F"/>
    <w:rsid w:val="006539EA"/>
    <w:rsid w:val="00654179"/>
    <w:rsid w:val="00657EA0"/>
    <w:rsid w:val="00660071"/>
    <w:rsid w:val="00660491"/>
    <w:rsid w:val="006618A1"/>
    <w:rsid w:val="00662452"/>
    <w:rsid w:val="00662D58"/>
    <w:rsid w:val="0066333A"/>
    <w:rsid w:val="00663B9C"/>
    <w:rsid w:val="00663CE2"/>
    <w:rsid w:val="00665475"/>
    <w:rsid w:val="00666097"/>
    <w:rsid w:val="0066677B"/>
    <w:rsid w:val="0066788B"/>
    <w:rsid w:val="006708A4"/>
    <w:rsid w:val="00671FAE"/>
    <w:rsid w:val="006720B5"/>
    <w:rsid w:val="00672AE9"/>
    <w:rsid w:val="00673AB6"/>
    <w:rsid w:val="0067401B"/>
    <w:rsid w:val="00676CF5"/>
    <w:rsid w:val="00676F53"/>
    <w:rsid w:val="00680F14"/>
    <w:rsid w:val="006818D2"/>
    <w:rsid w:val="00681B1F"/>
    <w:rsid w:val="00681B23"/>
    <w:rsid w:val="00682F30"/>
    <w:rsid w:val="006837F7"/>
    <w:rsid w:val="00683C2D"/>
    <w:rsid w:val="00684359"/>
    <w:rsid w:val="00685CB6"/>
    <w:rsid w:val="00685D65"/>
    <w:rsid w:val="00686324"/>
    <w:rsid w:val="006870F2"/>
    <w:rsid w:val="00687C8B"/>
    <w:rsid w:val="006900A2"/>
    <w:rsid w:val="00691D3E"/>
    <w:rsid w:val="006927F1"/>
    <w:rsid w:val="00693D99"/>
    <w:rsid w:val="006940BF"/>
    <w:rsid w:val="00694CA2"/>
    <w:rsid w:val="006951B5"/>
    <w:rsid w:val="00695AD8"/>
    <w:rsid w:val="006A0420"/>
    <w:rsid w:val="006A043F"/>
    <w:rsid w:val="006A2E94"/>
    <w:rsid w:val="006A3B9F"/>
    <w:rsid w:val="006A5347"/>
    <w:rsid w:val="006A55B7"/>
    <w:rsid w:val="006A5671"/>
    <w:rsid w:val="006A577C"/>
    <w:rsid w:val="006A67D6"/>
    <w:rsid w:val="006A7866"/>
    <w:rsid w:val="006A7873"/>
    <w:rsid w:val="006B001F"/>
    <w:rsid w:val="006B0387"/>
    <w:rsid w:val="006B0BF8"/>
    <w:rsid w:val="006B109E"/>
    <w:rsid w:val="006B1A0A"/>
    <w:rsid w:val="006B390F"/>
    <w:rsid w:val="006B3B4F"/>
    <w:rsid w:val="006B43A6"/>
    <w:rsid w:val="006B5602"/>
    <w:rsid w:val="006C119E"/>
    <w:rsid w:val="006C2BB2"/>
    <w:rsid w:val="006C6619"/>
    <w:rsid w:val="006C6B16"/>
    <w:rsid w:val="006C732E"/>
    <w:rsid w:val="006C7C3A"/>
    <w:rsid w:val="006D0C07"/>
    <w:rsid w:val="006D164B"/>
    <w:rsid w:val="006D2EFA"/>
    <w:rsid w:val="006D526F"/>
    <w:rsid w:val="006D5DBB"/>
    <w:rsid w:val="006D6392"/>
    <w:rsid w:val="006E1C08"/>
    <w:rsid w:val="006E20D1"/>
    <w:rsid w:val="006E23E8"/>
    <w:rsid w:val="006E24C2"/>
    <w:rsid w:val="006E2EA0"/>
    <w:rsid w:val="006E3CD3"/>
    <w:rsid w:val="006E4DA0"/>
    <w:rsid w:val="006E5C75"/>
    <w:rsid w:val="006E669A"/>
    <w:rsid w:val="006E6B80"/>
    <w:rsid w:val="006F105B"/>
    <w:rsid w:val="006F1335"/>
    <w:rsid w:val="006F1F3E"/>
    <w:rsid w:val="006F2C9B"/>
    <w:rsid w:val="006F3BB7"/>
    <w:rsid w:val="006F40BD"/>
    <w:rsid w:val="006F5C2C"/>
    <w:rsid w:val="006F643D"/>
    <w:rsid w:val="006F6455"/>
    <w:rsid w:val="006F6835"/>
    <w:rsid w:val="006F764F"/>
    <w:rsid w:val="007029F2"/>
    <w:rsid w:val="007032D3"/>
    <w:rsid w:val="00703B35"/>
    <w:rsid w:val="00703B8F"/>
    <w:rsid w:val="0070406A"/>
    <w:rsid w:val="00704A86"/>
    <w:rsid w:val="00705036"/>
    <w:rsid w:val="00705455"/>
    <w:rsid w:val="00705C82"/>
    <w:rsid w:val="00710054"/>
    <w:rsid w:val="00710A43"/>
    <w:rsid w:val="00711236"/>
    <w:rsid w:val="00713EF8"/>
    <w:rsid w:val="00715004"/>
    <w:rsid w:val="007166CD"/>
    <w:rsid w:val="00722FD3"/>
    <w:rsid w:val="0072401B"/>
    <w:rsid w:val="0072476D"/>
    <w:rsid w:val="00725AFB"/>
    <w:rsid w:val="00725C05"/>
    <w:rsid w:val="00726AA4"/>
    <w:rsid w:val="00727160"/>
    <w:rsid w:val="00727AC0"/>
    <w:rsid w:val="00731130"/>
    <w:rsid w:val="0073337E"/>
    <w:rsid w:val="007333CD"/>
    <w:rsid w:val="0073358B"/>
    <w:rsid w:val="0073368C"/>
    <w:rsid w:val="00735178"/>
    <w:rsid w:val="00735ABA"/>
    <w:rsid w:val="00736E0D"/>
    <w:rsid w:val="00736E84"/>
    <w:rsid w:val="00737432"/>
    <w:rsid w:val="0073766C"/>
    <w:rsid w:val="00741388"/>
    <w:rsid w:val="00742123"/>
    <w:rsid w:val="00742A57"/>
    <w:rsid w:val="0074340C"/>
    <w:rsid w:val="00745428"/>
    <w:rsid w:val="00746F68"/>
    <w:rsid w:val="00747AD3"/>
    <w:rsid w:val="00747E84"/>
    <w:rsid w:val="007502CD"/>
    <w:rsid w:val="00750418"/>
    <w:rsid w:val="00751DF9"/>
    <w:rsid w:val="00752577"/>
    <w:rsid w:val="00755342"/>
    <w:rsid w:val="007555FD"/>
    <w:rsid w:val="00756B05"/>
    <w:rsid w:val="00756B97"/>
    <w:rsid w:val="007579C5"/>
    <w:rsid w:val="007605F2"/>
    <w:rsid w:val="00760CAB"/>
    <w:rsid w:val="0076134B"/>
    <w:rsid w:val="00763032"/>
    <w:rsid w:val="00763354"/>
    <w:rsid w:val="00764B6F"/>
    <w:rsid w:val="00764EC4"/>
    <w:rsid w:val="007652BC"/>
    <w:rsid w:val="007652DF"/>
    <w:rsid w:val="007661E5"/>
    <w:rsid w:val="00766697"/>
    <w:rsid w:val="0076702F"/>
    <w:rsid w:val="00767AD0"/>
    <w:rsid w:val="00767D73"/>
    <w:rsid w:val="00771403"/>
    <w:rsid w:val="00771D21"/>
    <w:rsid w:val="007733AB"/>
    <w:rsid w:val="007754A6"/>
    <w:rsid w:val="007760ED"/>
    <w:rsid w:val="00776471"/>
    <w:rsid w:val="007771C4"/>
    <w:rsid w:val="00777253"/>
    <w:rsid w:val="007776A3"/>
    <w:rsid w:val="007778B6"/>
    <w:rsid w:val="00780BC0"/>
    <w:rsid w:val="0078110B"/>
    <w:rsid w:val="00781933"/>
    <w:rsid w:val="00782551"/>
    <w:rsid w:val="00782DD1"/>
    <w:rsid w:val="00783938"/>
    <w:rsid w:val="0078473A"/>
    <w:rsid w:val="00784D5E"/>
    <w:rsid w:val="00785A5B"/>
    <w:rsid w:val="00786CB6"/>
    <w:rsid w:val="0078764D"/>
    <w:rsid w:val="00787AA4"/>
    <w:rsid w:val="00791043"/>
    <w:rsid w:val="0079118C"/>
    <w:rsid w:val="0079153D"/>
    <w:rsid w:val="00791620"/>
    <w:rsid w:val="00791CD4"/>
    <w:rsid w:val="00795B09"/>
    <w:rsid w:val="00795D34"/>
    <w:rsid w:val="00796D11"/>
    <w:rsid w:val="00797DDF"/>
    <w:rsid w:val="007A0D4B"/>
    <w:rsid w:val="007A11D3"/>
    <w:rsid w:val="007A1F17"/>
    <w:rsid w:val="007A2061"/>
    <w:rsid w:val="007A333C"/>
    <w:rsid w:val="007A356C"/>
    <w:rsid w:val="007A451A"/>
    <w:rsid w:val="007A4F40"/>
    <w:rsid w:val="007A5626"/>
    <w:rsid w:val="007A59D9"/>
    <w:rsid w:val="007A70FA"/>
    <w:rsid w:val="007A7F1F"/>
    <w:rsid w:val="007B0371"/>
    <w:rsid w:val="007B0EC8"/>
    <w:rsid w:val="007B1043"/>
    <w:rsid w:val="007B20AF"/>
    <w:rsid w:val="007B4279"/>
    <w:rsid w:val="007B432C"/>
    <w:rsid w:val="007B4433"/>
    <w:rsid w:val="007B4953"/>
    <w:rsid w:val="007B5955"/>
    <w:rsid w:val="007B5CF8"/>
    <w:rsid w:val="007B6130"/>
    <w:rsid w:val="007B7E66"/>
    <w:rsid w:val="007B7F65"/>
    <w:rsid w:val="007C0ED4"/>
    <w:rsid w:val="007C1844"/>
    <w:rsid w:val="007C1F0D"/>
    <w:rsid w:val="007C2326"/>
    <w:rsid w:val="007C38AD"/>
    <w:rsid w:val="007C3B92"/>
    <w:rsid w:val="007C3F59"/>
    <w:rsid w:val="007C41C2"/>
    <w:rsid w:val="007C5B63"/>
    <w:rsid w:val="007C5D7B"/>
    <w:rsid w:val="007C6526"/>
    <w:rsid w:val="007C6E9F"/>
    <w:rsid w:val="007C722A"/>
    <w:rsid w:val="007C7C00"/>
    <w:rsid w:val="007C7EA5"/>
    <w:rsid w:val="007D127D"/>
    <w:rsid w:val="007D1BAF"/>
    <w:rsid w:val="007D1C32"/>
    <w:rsid w:val="007D2F4A"/>
    <w:rsid w:val="007D33DA"/>
    <w:rsid w:val="007D4B1A"/>
    <w:rsid w:val="007D501B"/>
    <w:rsid w:val="007E1446"/>
    <w:rsid w:val="007E1E6C"/>
    <w:rsid w:val="007E2101"/>
    <w:rsid w:val="007E2756"/>
    <w:rsid w:val="007E2DE5"/>
    <w:rsid w:val="007E2E0B"/>
    <w:rsid w:val="007E4B23"/>
    <w:rsid w:val="007E4DA8"/>
    <w:rsid w:val="007E587C"/>
    <w:rsid w:val="007E5D8C"/>
    <w:rsid w:val="007E7811"/>
    <w:rsid w:val="007F050E"/>
    <w:rsid w:val="007F0766"/>
    <w:rsid w:val="007F09A8"/>
    <w:rsid w:val="007F0B66"/>
    <w:rsid w:val="007F0DCF"/>
    <w:rsid w:val="007F1110"/>
    <w:rsid w:val="007F137D"/>
    <w:rsid w:val="007F24D2"/>
    <w:rsid w:val="007F2F67"/>
    <w:rsid w:val="007F3182"/>
    <w:rsid w:val="007F3F0B"/>
    <w:rsid w:val="007F45D1"/>
    <w:rsid w:val="0080186B"/>
    <w:rsid w:val="00802933"/>
    <w:rsid w:val="00802FA1"/>
    <w:rsid w:val="00803764"/>
    <w:rsid w:val="008037A9"/>
    <w:rsid w:val="00804662"/>
    <w:rsid w:val="008047E2"/>
    <w:rsid w:val="00804D1F"/>
    <w:rsid w:val="00805317"/>
    <w:rsid w:val="008053DD"/>
    <w:rsid w:val="00807AE4"/>
    <w:rsid w:val="00810CDA"/>
    <w:rsid w:val="00810E96"/>
    <w:rsid w:val="00810EEB"/>
    <w:rsid w:val="008120DD"/>
    <w:rsid w:val="00813AC7"/>
    <w:rsid w:val="00815614"/>
    <w:rsid w:val="00815D5A"/>
    <w:rsid w:val="00815F98"/>
    <w:rsid w:val="00816034"/>
    <w:rsid w:val="008172A0"/>
    <w:rsid w:val="0081784A"/>
    <w:rsid w:val="00820C03"/>
    <w:rsid w:val="00821C0B"/>
    <w:rsid w:val="00821CF9"/>
    <w:rsid w:val="00823CA9"/>
    <w:rsid w:val="00826126"/>
    <w:rsid w:val="00826598"/>
    <w:rsid w:val="008303D2"/>
    <w:rsid w:val="00830714"/>
    <w:rsid w:val="008315BD"/>
    <w:rsid w:val="008341D7"/>
    <w:rsid w:val="00834570"/>
    <w:rsid w:val="008348C1"/>
    <w:rsid w:val="0083491B"/>
    <w:rsid w:val="00834988"/>
    <w:rsid w:val="00834ED5"/>
    <w:rsid w:val="008352A7"/>
    <w:rsid w:val="00835DDC"/>
    <w:rsid w:val="00840A44"/>
    <w:rsid w:val="00843868"/>
    <w:rsid w:val="008440A1"/>
    <w:rsid w:val="00844924"/>
    <w:rsid w:val="00844DFE"/>
    <w:rsid w:val="00844F86"/>
    <w:rsid w:val="00845A66"/>
    <w:rsid w:val="0084633B"/>
    <w:rsid w:val="008467B4"/>
    <w:rsid w:val="00847578"/>
    <w:rsid w:val="008519EE"/>
    <w:rsid w:val="00852EE6"/>
    <w:rsid w:val="00853AF0"/>
    <w:rsid w:val="008548F8"/>
    <w:rsid w:val="008554D9"/>
    <w:rsid w:val="008555C8"/>
    <w:rsid w:val="00856563"/>
    <w:rsid w:val="00856E59"/>
    <w:rsid w:val="0086170F"/>
    <w:rsid w:val="00862229"/>
    <w:rsid w:val="00863AFF"/>
    <w:rsid w:val="00863CCD"/>
    <w:rsid w:val="00870C36"/>
    <w:rsid w:val="00871CF1"/>
    <w:rsid w:val="00872EE0"/>
    <w:rsid w:val="00876BD9"/>
    <w:rsid w:val="00877784"/>
    <w:rsid w:val="008806BC"/>
    <w:rsid w:val="00881CAA"/>
    <w:rsid w:val="00881CC1"/>
    <w:rsid w:val="008833BE"/>
    <w:rsid w:val="00883572"/>
    <w:rsid w:val="008836EA"/>
    <w:rsid w:val="00883806"/>
    <w:rsid w:val="00884313"/>
    <w:rsid w:val="0088465A"/>
    <w:rsid w:val="0088610D"/>
    <w:rsid w:val="00886A71"/>
    <w:rsid w:val="0088735F"/>
    <w:rsid w:val="008878A0"/>
    <w:rsid w:val="0088790A"/>
    <w:rsid w:val="008923F7"/>
    <w:rsid w:val="00893592"/>
    <w:rsid w:val="00893BF3"/>
    <w:rsid w:val="008945C1"/>
    <w:rsid w:val="008950F6"/>
    <w:rsid w:val="00895B5E"/>
    <w:rsid w:val="00896A6C"/>
    <w:rsid w:val="00897C3F"/>
    <w:rsid w:val="008A2B65"/>
    <w:rsid w:val="008A3D5A"/>
    <w:rsid w:val="008A6CBC"/>
    <w:rsid w:val="008B09B3"/>
    <w:rsid w:val="008B1073"/>
    <w:rsid w:val="008B1D6F"/>
    <w:rsid w:val="008B1D88"/>
    <w:rsid w:val="008B493A"/>
    <w:rsid w:val="008B5550"/>
    <w:rsid w:val="008B60E7"/>
    <w:rsid w:val="008B67D2"/>
    <w:rsid w:val="008B6B87"/>
    <w:rsid w:val="008C0DDD"/>
    <w:rsid w:val="008C18AF"/>
    <w:rsid w:val="008C1A6C"/>
    <w:rsid w:val="008C40AE"/>
    <w:rsid w:val="008C455A"/>
    <w:rsid w:val="008C5570"/>
    <w:rsid w:val="008C6006"/>
    <w:rsid w:val="008C6A5B"/>
    <w:rsid w:val="008D09A1"/>
    <w:rsid w:val="008D173F"/>
    <w:rsid w:val="008D270C"/>
    <w:rsid w:val="008D2A68"/>
    <w:rsid w:val="008D2A6E"/>
    <w:rsid w:val="008D3704"/>
    <w:rsid w:val="008D4CBC"/>
    <w:rsid w:val="008D6798"/>
    <w:rsid w:val="008D68D8"/>
    <w:rsid w:val="008D6DD3"/>
    <w:rsid w:val="008D71A9"/>
    <w:rsid w:val="008D7524"/>
    <w:rsid w:val="008E13BA"/>
    <w:rsid w:val="008E42B3"/>
    <w:rsid w:val="008E4C8E"/>
    <w:rsid w:val="008E5025"/>
    <w:rsid w:val="008E5D53"/>
    <w:rsid w:val="008E7270"/>
    <w:rsid w:val="008E7E95"/>
    <w:rsid w:val="008F2050"/>
    <w:rsid w:val="008F24B1"/>
    <w:rsid w:val="008F45BD"/>
    <w:rsid w:val="008F463C"/>
    <w:rsid w:val="008F5F05"/>
    <w:rsid w:val="008F7892"/>
    <w:rsid w:val="00902080"/>
    <w:rsid w:val="009024BA"/>
    <w:rsid w:val="009026EA"/>
    <w:rsid w:val="00902989"/>
    <w:rsid w:val="00903298"/>
    <w:rsid w:val="009040A9"/>
    <w:rsid w:val="00904A5A"/>
    <w:rsid w:val="00904CF6"/>
    <w:rsid w:val="00906E76"/>
    <w:rsid w:val="0090746D"/>
    <w:rsid w:val="00907C7E"/>
    <w:rsid w:val="00907DDD"/>
    <w:rsid w:val="0091115E"/>
    <w:rsid w:val="0091202F"/>
    <w:rsid w:val="00912964"/>
    <w:rsid w:val="0091546E"/>
    <w:rsid w:val="00915DB8"/>
    <w:rsid w:val="00916678"/>
    <w:rsid w:val="00920B65"/>
    <w:rsid w:val="00920E40"/>
    <w:rsid w:val="009211D7"/>
    <w:rsid w:val="00921215"/>
    <w:rsid w:val="00921CA2"/>
    <w:rsid w:val="00922446"/>
    <w:rsid w:val="0092287D"/>
    <w:rsid w:val="00923052"/>
    <w:rsid w:val="00925B3D"/>
    <w:rsid w:val="00926286"/>
    <w:rsid w:val="0092770C"/>
    <w:rsid w:val="009277EE"/>
    <w:rsid w:val="00927EC9"/>
    <w:rsid w:val="009307A5"/>
    <w:rsid w:val="009310AE"/>
    <w:rsid w:val="0093341A"/>
    <w:rsid w:val="009335EB"/>
    <w:rsid w:val="0093607C"/>
    <w:rsid w:val="0093726E"/>
    <w:rsid w:val="00940D74"/>
    <w:rsid w:val="00940E8F"/>
    <w:rsid w:val="00941332"/>
    <w:rsid w:val="00943455"/>
    <w:rsid w:val="00943767"/>
    <w:rsid w:val="00944039"/>
    <w:rsid w:val="009451E9"/>
    <w:rsid w:val="009458FD"/>
    <w:rsid w:val="00947707"/>
    <w:rsid w:val="00947D79"/>
    <w:rsid w:val="009503D9"/>
    <w:rsid w:val="00951120"/>
    <w:rsid w:val="0095154F"/>
    <w:rsid w:val="00951EAE"/>
    <w:rsid w:val="00952294"/>
    <w:rsid w:val="00952DC1"/>
    <w:rsid w:val="009549BE"/>
    <w:rsid w:val="00954C16"/>
    <w:rsid w:val="00954DDE"/>
    <w:rsid w:val="00955776"/>
    <w:rsid w:val="00957347"/>
    <w:rsid w:val="00960509"/>
    <w:rsid w:val="009612F2"/>
    <w:rsid w:val="00961914"/>
    <w:rsid w:val="00961CE4"/>
    <w:rsid w:val="00961FCD"/>
    <w:rsid w:val="00962C6A"/>
    <w:rsid w:val="00963370"/>
    <w:rsid w:val="009637A1"/>
    <w:rsid w:val="00967D3F"/>
    <w:rsid w:val="00967DA0"/>
    <w:rsid w:val="009701FF"/>
    <w:rsid w:val="0097038F"/>
    <w:rsid w:val="00970B80"/>
    <w:rsid w:val="00973E5A"/>
    <w:rsid w:val="0097424E"/>
    <w:rsid w:val="00974CF0"/>
    <w:rsid w:val="00975071"/>
    <w:rsid w:val="00975E5A"/>
    <w:rsid w:val="0097600A"/>
    <w:rsid w:val="0098247B"/>
    <w:rsid w:val="00982B95"/>
    <w:rsid w:val="009830C5"/>
    <w:rsid w:val="009832D8"/>
    <w:rsid w:val="00984627"/>
    <w:rsid w:val="009850D0"/>
    <w:rsid w:val="00986779"/>
    <w:rsid w:val="0098755B"/>
    <w:rsid w:val="00990826"/>
    <w:rsid w:val="00990889"/>
    <w:rsid w:val="00992346"/>
    <w:rsid w:val="0099341C"/>
    <w:rsid w:val="0099645A"/>
    <w:rsid w:val="00996797"/>
    <w:rsid w:val="00996FAD"/>
    <w:rsid w:val="00997A70"/>
    <w:rsid w:val="009A0AD9"/>
    <w:rsid w:val="009A18F1"/>
    <w:rsid w:val="009A370F"/>
    <w:rsid w:val="009A4124"/>
    <w:rsid w:val="009A4B46"/>
    <w:rsid w:val="009A56C9"/>
    <w:rsid w:val="009A66D3"/>
    <w:rsid w:val="009A68EC"/>
    <w:rsid w:val="009A794C"/>
    <w:rsid w:val="009A7BAC"/>
    <w:rsid w:val="009B1BE7"/>
    <w:rsid w:val="009B1D01"/>
    <w:rsid w:val="009B2B8F"/>
    <w:rsid w:val="009B3CDE"/>
    <w:rsid w:val="009B48B8"/>
    <w:rsid w:val="009B4A0B"/>
    <w:rsid w:val="009B5B1E"/>
    <w:rsid w:val="009B64B7"/>
    <w:rsid w:val="009B65C4"/>
    <w:rsid w:val="009B6D10"/>
    <w:rsid w:val="009B74CC"/>
    <w:rsid w:val="009C04D8"/>
    <w:rsid w:val="009C1404"/>
    <w:rsid w:val="009C154B"/>
    <w:rsid w:val="009C175D"/>
    <w:rsid w:val="009C3371"/>
    <w:rsid w:val="009C6FAA"/>
    <w:rsid w:val="009C7092"/>
    <w:rsid w:val="009C74C0"/>
    <w:rsid w:val="009C7701"/>
    <w:rsid w:val="009C7D8E"/>
    <w:rsid w:val="009D1067"/>
    <w:rsid w:val="009D1EE5"/>
    <w:rsid w:val="009D2967"/>
    <w:rsid w:val="009D562B"/>
    <w:rsid w:val="009D6B5B"/>
    <w:rsid w:val="009D6DC7"/>
    <w:rsid w:val="009D6EE9"/>
    <w:rsid w:val="009D7529"/>
    <w:rsid w:val="009E03D2"/>
    <w:rsid w:val="009E0560"/>
    <w:rsid w:val="009E1403"/>
    <w:rsid w:val="009E1B43"/>
    <w:rsid w:val="009E20B0"/>
    <w:rsid w:val="009E3586"/>
    <w:rsid w:val="009E6909"/>
    <w:rsid w:val="009F0005"/>
    <w:rsid w:val="009F0632"/>
    <w:rsid w:val="009F0BBB"/>
    <w:rsid w:val="009F46FC"/>
    <w:rsid w:val="009F49E2"/>
    <w:rsid w:val="009F4ACD"/>
    <w:rsid w:val="009F5171"/>
    <w:rsid w:val="009F6484"/>
    <w:rsid w:val="009F718C"/>
    <w:rsid w:val="009F752F"/>
    <w:rsid w:val="009F786A"/>
    <w:rsid w:val="00A016ED"/>
    <w:rsid w:val="00A0180F"/>
    <w:rsid w:val="00A02D31"/>
    <w:rsid w:val="00A03AD8"/>
    <w:rsid w:val="00A049DE"/>
    <w:rsid w:val="00A04E00"/>
    <w:rsid w:val="00A061D0"/>
    <w:rsid w:val="00A12234"/>
    <w:rsid w:val="00A12457"/>
    <w:rsid w:val="00A12EAE"/>
    <w:rsid w:val="00A1381A"/>
    <w:rsid w:val="00A138E5"/>
    <w:rsid w:val="00A1486A"/>
    <w:rsid w:val="00A14C20"/>
    <w:rsid w:val="00A15DBC"/>
    <w:rsid w:val="00A162FA"/>
    <w:rsid w:val="00A16F3F"/>
    <w:rsid w:val="00A20388"/>
    <w:rsid w:val="00A20D1B"/>
    <w:rsid w:val="00A2178E"/>
    <w:rsid w:val="00A21A8A"/>
    <w:rsid w:val="00A22803"/>
    <w:rsid w:val="00A23504"/>
    <w:rsid w:val="00A23B8A"/>
    <w:rsid w:val="00A23D6C"/>
    <w:rsid w:val="00A23E35"/>
    <w:rsid w:val="00A24018"/>
    <w:rsid w:val="00A271BF"/>
    <w:rsid w:val="00A302CB"/>
    <w:rsid w:val="00A30BCB"/>
    <w:rsid w:val="00A322ED"/>
    <w:rsid w:val="00A3235B"/>
    <w:rsid w:val="00A326B1"/>
    <w:rsid w:val="00A33AE5"/>
    <w:rsid w:val="00A35286"/>
    <w:rsid w:val="00A3579C"/>
    <w:rsid w:val="00A36E2B"/>
    <w:rsid w:val="00A40991"/>
    <w:rsid w:val="00A41661"/>
    <w:rsid w:val="00A42662"/>
    <w:rsid w:val="00A433EC"/>
    <w:rsid w:val="00A45374"/>
    <w:rsid w:val="00A454EC"/>
    <w:rsid w:val="00A46E41"/>
    <w:rsid w:val="00A475DB"/>
    <w:rsid w:val="00A507EB"/>
    <w:rsid w:val="00A521DC"/>
    <w:rsid w:val="00A52BA8"/>
    <w:rsid w:val="00A531CE"/>
    <w:rsid w:val="00A54F35"/>
    <w:rsid w:val="00A552F1"/>
    <w:rsid w:val="00A5556A"/>
    <w:rsid w:val="00A55E26"/>
    <w:rsid w:val="00A56358"/>
    <w:rsid w:val="00A56F0C"/>
    <w:rsid w:val="00A61068"/>
    <w:rsid w:val="00A62280"/>
    <w:rsid w:val="00A62D83"/>
    <w:rsid w:val="00A631B7"/>
    <w:rsid w:val="00A6364C"/>
    <w:rsid w:val="00A63FEB"/>
    <w:rsid w:val="00A64155"/>
    <w:rsid w:val="00A643F4"/>
    <w:rsid w:val="00A651E8"/>
    <w:rsid w:val="00A655FA"/>
    <w:rsid w:val="00A665DA"/>
    <w:rsid w:val="00A6782C"/>
    <w:rsid w:val="00A678DA"/>
    <w:rsid w:val="00A71D8E"/>
    <w:rsid w:val="00A723A3"/>
    <w:rsid w:val="00A72D35"/>
    <w:rsid w:val="00A743FE"/>
    <w:rsid w:val="00A7554B"/>
    <w:rsid w:val="00A8002A"/>
    <w:rsid w:val="00A80B33"/>
    <w:rsid w:val="00A815ED"/>
    <w:rsid w:val="00A829CF"/>
    <w:rsid w:val="00A83B59"/>
    <w:rsid w:val="00A84099"/>
    <w:rsid w:val="00A84F2E"/>
    <w:rsid w:val="00A8571B"/>
    <w:rsid w:val="00A86697"/>
    <w:rsid w:val="00A86757"/>
    <w:rsid w:val="00A86F20"/>
    <w:rsid w:val="00A86F65"/>
    <w:rsid w:val="00A87E3E"/>
    <w:rsid w:val="00A87E49"/>
    <w:rsid w:val="00A900E9"/>
    <w:rsid w:val="00A91007"/>
    <w:rsid w:val="00A91C67"/>
    <w:rsid w:val="00A9207B"/>
    <w:rsid w:val="00A938BA"/>
    <w:rsid w:val="00A93FA0"/>
    <w:rsid w:val="00A9469F"/>
    <w:rsid w:val="00A94806"/>
    <w:rsid w:val="00A94888"/>
    <w:rsid w:val="00A94A9D"/>
    <w:rsid w:val="00A959F2"/>
    <w:rsid w:val="00A9646C"/>
    <w:rsid w:val="00A9761E"/>
    <w:rsid w:val="00A9777C"/>
    <w:rsid w:val="00AA0E1D"/>
    <w:rsid w:val="00AA10BB"/>
    <w:rsid w:val="00AA1427"/>
    <w:rsid w:val="00AA2267"/>
    <w:rsid w:val="00AA2C60"/>
    <w:rsid w:val="00AA64E6"/>
    <w:rsid w:val="00AA7A87"/>
    <w:rsid w:val="00AB0101"/>
    <w:rsid w:val="00AB1C78"/>
    <w:rsid w:val="00AB330C"/>
    <w:rsid w:val="00AB45B1"/>
    <w:rsid w:val="00AB6033"/>
    <w:rsid w:val="00AB6626"/>
    <w:rsid w:val="00AB66A8"/>
    <w:rsid w:val="00AC0757"/>
    <w:rsid w:val="00AC0B84"/>
    <w:rsid w:val="00AC0F0B"/>
    <w:rsid w:val="00AC14CA"/>
    <w:rsid w:val="00AC1E85"/>
    <w:rsid w:val="00AC2500"/>
    <w:rsid w:val="00AC3E82"/>
    <w:rsid w:val="00AC40AD"/>
    <w:rsid w:val="00AC5676"/>
    <w:rsid w:val="00AC60AA"/>
    <w:rsid w:val="00AC70E9"/>
    <w:rsid w:val="00AC72CC"/>
    <w:rsid w:val="00AC7A50"/>
    <w:rsid w:val="00AC7B77"/>
    <w:rsid w:val="00AC7CE1"/>
    <w:rsid w:val="00AC7EB3"/>
    <w:rsid w:val="00AD023C"/>
    <w:rsid w:val="00AD0819"/>
    <w:rsid w:val="00AD1044"/>
    <w:rsid w:val="00AD3DC6"/>
    <w:rsid w:val="00AD4958"/>
    <w:rsid w:val="00AD49B7"/>
    <w:rsid w:val="00AD5B57"/>
    <w:rsid w:val="00AD6F95"/>
    <w:rsid w:val="00AD7DAA"/>
    <w:rsid w:val="00AE151D"/>
    <w:rsid w:val="00AE1955"/>
    <w:rsid w:val="00AE219F"/>
    <w:rsid w:val="00AE2C09"/>
    <w:rsid w:val="00AE547F"/>
    <w:rsid w:val="00AE672B"/>
    <w:rsid w:val="00AE7A18"/>
    <w:rsid w:val="00AF108B"/>
    <w:rsid w:val="00AF1218"/>
    <w:rsid w:val="00AF1B93"/>
    <w:rsid w:val="00AF2172"/>
    <w:rsid w:val="00AF2C42"/>
    <w:rsid w:val="00AF367D"/>
    <w:rsid w:val="00AF3814"/>
    <w:rsid w:val="00AF387A"/>
    <w:rsid w:val="00AF41D9"/>
    <w:rsid w:val="00AF43C6"/>
    <w:rsid w:val="00AF44CE"/>
    <w:rsid w:val="00AF5115"/>
    <w:rsid w:val="00AF7621"/>
    <w:rsid w:val="00B00B7B"/>
    <w:rsid w:val="00B0114B"/>
    <w:rsid w:val="00B01151"/>
    <w:rsid w:val="00B0206D"/>
    <w:rsid w:val="00B03FF0"/>
    <w:rsid w:val="00B04F01"/>
    <w:rsid w:val="00B05AA6"/>
    <w:rsid w:val="00B0684E"/>
    <w:rsid w:val="00B06E4E"/>
    <w:rsid w:val="00B076EC"/>
    <w:rsid w:val="00B100A9"/>
    <w:rsid w:val="00B107DD"/>
    <w:rsid w:val="00B119FE"/>
    <w:rsid w:val="00B131AB"/>
    <w:rsid w:val="00B14BF9"/>
    <w:rsid w:val="00B14DD1"/>
    <w:rsid w:val="00B152D2"/>
    <w:rsid w:val="00B179F2"/>
    <w:rsid w:val="00B17C8E"/>
    <w:rsid w:val="00B20080"/>
    <w:rsid w:val="00B20505"/>
    <w:rsid w:val="00B20C5C"/>
    <w:rsid w:val="00B21896"/>
    <w:rsid w:val="00B22391"/>
    <w:rsid w:val="00B25C65"/>
    <w:rsid w:val="00B2673C"/>
    <w:rsid w:val="00B27249"/>
    <w:rsid w:val="00B27296"/>
    <w:rsid w:val="00B3225E"/>
    <w:rsid w:val="00B324EF"/>
    <w:rsid w:val="00B33D4E"/>
    <w:rsid w:val="00B33DEF"/>
    <w:rsid w:val="00B348F1"/>
    <w:rsid w:val="00B34987"/>
    <w:rsid w:val="00B34D2B"/>
    <w:rsid w:val="00B34FFD"/>
    <w:rsid w:val="00B35286"/>
    <w:rsid w:val="00B35634"/>
    <w:rsid w:val="00B36B7F"/>
    <w:rsid w:val="00B36E4C"/>
    <w:rsid w:val="00B402CD"/>
    <w:rsid w:val="00B40F4A"/>
    <w:rsid w:val="00B41C65"/>
    <w:rsid w:val="00B41E40"/>
    <w:rsid w:val="00B422DB"/>
    <w:rsid w:val="00B42D74"/>
    <w:rsid w:val="00B42D9D"/>
    <w:rsid w:val="00B46EFE"/>
    <w:rsid w:val="00B479A0"/>
    <w:rsid w:val="00B47D8A"/>
    <w:rsid w:val="00B50D1A"/>
    <w:rsid w:val="00B521CF"/>
    <w:rsid w:val="00B521D2"/>
    <w:rsid w:val="00B52226"/>
    <w:rsid w:val="00B533D2"/>
    <w:rsid w:val="00B559B0"/>
    <w:rsid w:val="00B60F0E"/>
    <w:rsid w:val="00B61B5C"/>
    <w:rsid w:val="00B61D42"/>
    <w:rsid w:val="00B63753"/>
    <w:rsid w:val="00B63D36"/>
    <w:rsid w:val="00B64249"/>
    <w:rsid w:val="00B67076"/>
    <w:rsid w:val="00B7053A"/>
    <w:rsid w:val="00B71B26"/>
    <w:rsid w:val="00B71CAF"/>
    <w:rsid w:val="00B73C5A"/>
    <w:rsid w:val="00B753BD"/>
    <w:rsid w:val="00B756E4"/>
    <w:rsid w:val="00B76A20"/>
    <w:rsid w:val="00B77366"/>
    <w:rsid w:val="00B773D0"/>
    <w:rsid w:val="00B800F6"/>
    <w:rsid w:val="00B80C1F"/>
    <w:rsid w:val="00B81343"/>
    <w:rsid w:val="00B813F7"/>
    <w:rsid w:val="00B83293"/>
    <w:rsid w:val="00B83DB0"/>
    <w:rsid w:val="00B842AA"/>
    <w:rsid w:val="00B860B7"/>
    <w:rsid w:val="00B86C98"/>
    <w:rsid w:val="00B87473"/>
    <w:rsid w:val="00B874EC"/>
    <w:rsid w:val="00B911E8"/>
    <w:rsid w:val="00B933FA"/>
    <w:rsid w:val="00B935A9"/>
    <w:rsid w:val="00B946D1"/>
    <w:rsid w:val="00B9548B"/>
    <w:rsid w:val="00B95C9D"/>
    <w:rsid w:val="00B966BE"/>
    <w:rsid w:val="00B97978"/>
    <w:rsid w:val="00BA0C30"/>
    <w:rsid w:val="00BA1B0C"/>
    <w:rsid w:val="00BA1CE9"/>
    <w:rsid w:val="00BA20BA"/>
    <w:rsid w:val="00BA233E"/>
    <w:rsid w:val="00BA2545"/>
    <w:rsid w:val="00BA2C33"/>
    <w:rsid w:val="00BA310A"/>
    <w:rsid w:val="00BA34DA"/>
    <w:rsid w:val="00BA4BF4"/>
    <w:rsid w:val="00BA4E39"/>
    <w:rsid w:val="00BA5083"/>
    <w:rsid w:val="00BA58BC"/>
    <w:rsid w:val="00BA71CC"/>
    <w:rsid w:val="00BA7265"/>
    <w:rsid w:val="00BB07CE"/>
    <w:rsid w:val="00BB1634"/>
    <w:rsid w:val="00BB21E6"/>
    <w:rsid w:val="00BB27CA"/>
    <w:rsid w:val="00BB31B0"/>
    <w:rsid w:val="00BB41A6"/>
    <w:rsid w:val="00BB4A90"/>
    <w:rsid w:val="00BB5019"/>
    <w:rsid w:val="00BB5494"/>
    <w:rsid w:val="00BB6C29"/>
    <w:rsid w:val="00BB7370"/>
    <w:rsid w:val="00BC2398"/>
    <w:rsid w:val="00BC284A"/>
    <w:rsid w:val="00BC3FCE"/>
    <w:rsid w:val="00BC47FB"/>
    <w:rsid w:val="00BC4F90"/>
    <w:rsid w:val="00BC64C4"/>
    <w:rsid w:val="00BC6990"/>
    <w:rsid w:val="00BD1D92"/>
    <w:rsid w:val="00BD2224"/>
    <w:rsid w:val="00BD259D"/>
    <w:rsid w:val="00BD27D1"/>
    <w:rsid w:val="00BD2EE2"/>
    <w:rsid w:val="00BD3D58"/>
    <w:rsid w:val="00BD4A78"/>
    <w:rsid w:val="00BD5B5A"/>
    <w:rsid w:val="00BD6C97"/>
    <w:rsid w:val="00BD73D7"/>
    <w:rsid w:val="00BD73ED"/>
    <w:rsid w:val="00BD74C8"/>
    <w:rsid w:val="00BD7884"/>
    <w:rsid w:val="00BD7CF6"/>
    <w:rsid w:val="00BE11CD"/>
    <w:rsid w:val="00BE2027"/>
    <w:rsid w:val="00BE27FD"/>
    <w:rsid w:val="00BE3F74"/>
    <w:rsid w:val="00BE4923"/>
    <w:rsid w:val="00BE5EF6"/>
    <w:rsid w:val="00BE5F23"/>
    <w:rsid w:val="00BE663B"/>
    <w:rsid w:val="00BE7076"/>
    <w:rsid w:val="00BE728B"/>
    <w:rsid w:val="00BE7733"/>
    <w:rsid w:val="00BE7FD8"/>
    <w:rsid w:val="00BF0793"/>
    <w:rsid w:val="00BF0961"/>
    <w:rsid w:val="00BF0C8C"/>
    <w:rsid w:val="00BF1CB1"/>
    <w:rsid w:val="00BF468C"/>
    <w:rsid w:val="00BF48BF"/>
    <w:rsid w:val="00BF6AA7"/>
    <w:rsid w:val="00BF7E3B"/>
    <w:rsid w:val="00BF7E51"/>
    <w:rsid w:val="00C00FD7"/>
    <w:rsid w:val="00C040FA"/>
    <w:rsid w:val="00C04461"/>
    <w:rsid w:val="00C04F5C"/>
    <w:rsid w:val="00C05A53"/>
    <w:rsid w:val="00C05C14"/>
    <w:rsid w:val="00C0655C"/>
    <w:rsid w:val="00C0686A"/>
    <w:rsid w:val="00C06893"/>
    <w:rsid w:val="00C07FC5"/>
    <w:rsid w:val="00C10A9C"/>
    <w:rsid w:val="00C12891"/>
    <w:rsid w:val="00C12ECC"/>
    <w:rsid w:val="00C13078"/>
    <w:rsid w:val="00C14E63"/>
    <w:rsid w:val="00C15D5C"/>
    <w:rsid w:val="00C160D3"/>
    <w:rsid w:val="00C1667B"/>
    <w:rsid w:val="00C16B9C"/>
    <w:rsid w:val="00C16F72"/>
    <w:rsid w:val="00C1772F"/>
    <w:rsid w:val="00C17B71"/>
    <w:rsid w:val="00C20F02"/>
    <w:rsid w:val="00C218A7"/>
    <w:rsid w:val="00C219A2"/>
    <w:rsid w:val="00C226FD"/>
    <w:rsid w:val="00C2346A"/>
    <w:rsid w:val="00C235A5"/>
    <w:rsid w:val="00C237FD"/>
    <w:rsid w:val="00C23CC9"/>
    <w:rsid w:val="00C25256"/>
    <w:rsid w:val="00C27708"/>
    <w:rsid w:val="00C301D1"/>
    <w:rsid w:val="00C30FD1"/>
    <w:rsid w:val="00C3102E"/>
    <w:rsid w:val="00C31307"/>
    <w:rsid w:val="00C317FC"/>
    <w:rsid w:val="00C31D49"/>
    <w:rsid w:val="00C32774"/>
    <w:rsid w:val="00C3330D"/>
    <w:rsid w:val="00C334BF"/>
    <w:rsid w:val="00C33E03"/>
    <w:rsid w:val="00C34390"/>
    <w:rsid w:val="00C35F6D"/>
    <w:rsid w:val="00C362BA"/>
    <w:rsid w:val="00C42611"/>
    <w:rsid w:val="00C433B5"/>
    <w:rsid w:val="00C43CDB"/>
    <w:rsid w:val="00C469C5"/>
    <w:rsid w:val="00C514E1"/>
    <w:rsid w:val="00C527BB"/>
    <w:rsid w:val="00C5281E"/>
    <w:rsid w:val="00C53B6C"/>
    <w:rsid w:val="00C54178"/>
    <w:rsid w:val="00C542CF"/>
    <w:rsid w:val="00C56764"/>
    <w:rsid w:val="00C56FCC"/>
    <w:rsid w:val="00C57D10"/>
    <w:rsid w:val="00C60399"/>
    <w:rsid w:val="00C614D9"/>
    <w:rsid w:val="00C63638"/>
    <w:rsid w:val="00C63648"/>
    <w:rsid w:val="00C645DB"/>
    <w:rsid w:val="00C662A9"/>
    <w:rsid w:val="00C663C2"/>
    <w:rsid w:val="00C6730E"/>
    <w:rsid w:val="00C70684"/>
    <w:rsid w:val="00C706CB"/>
    <w:rsid w:val="00C7071E"/>
    <w:rsid w:val="00C71254"/>
    <w:rsid w:val="00C719B5"/>
    <w:rsid w:val="00C7209B"/>
    <w:rsid w:val="00C72AB1"/>
    <w:rsid w:val="00C73E97"/>
    <w:rsid w:val="00C73EC3"/>
    <w:rsid w:val="00C7456B"/>
    <w:rsid w:val="00C7492D"/>
    <w:rsid w:val="00C76428"/>
    <w:rsid w:val="00C775F2"/>
    <w:rsid w:val="00C7775D"/>
    <w:rsid w:val="00C77A33"/>
    <w:rsid w:val="00C77B4E"/>
    <w:rsid w:val="00C77BF5"/>
    <w:rsid w:val="00C856DA"/>
    <w:rsid w:val="00C85AB2"/>
    <w:rsid w:val="00C867F8"/>
    <w:rsid w:val="00C9127E"/>
    <w:rsid w:val="00C91B6C"/>
    <w:rsid w:val="00C92AE1"/>
    <w:rsid w:val="00C93790"/>
    <w:rsid w:val="00C9540A"/>
    <w:rsid w:val="00C95728"/>
    <w:rsid w:val="00C95823"/>
    <w:rsid w:val="00C95FE9"/>
    <w:rsid w:val="00C9701A"/>
    <w:rsid w:val="00CA4B78"/>
    <w:rsid w:val="00CA4E51"/>
    <w:rsid w:val="00CB09A3"/>
    <w:rsid w:val="00CB1051"/>
    <w:rsid w:val="00CB17AE"/>
    <w:rsid w:val="00CB18F4"/>
    <w:rsid w:val="00CB1AD0"/>
    <w:rsid w:val="00CB21B6"/>
    <w:rsid w:val="00CB221C"/>
    <w:rsid w:val="00CB51DD"/>
    <w:rsid w:val="00CB75ED"/>
    <w:rsid w:val="00CB76C4"/>
    <w:rsid w:val="00CB77FB"/>
    <w:rsid w:val="00CB7A5E"/>
    <w:rsid w:val="00CC0ACC"/>
    <w:rsid w:val="00CC1B5E"/>
    <w:rsid w:val="00CC46B9"/>
    <w:rsid w:val="00CC5011"/>
    <w:rsid w:val="00CC52E1"/>
    <w:rsid w:val="00CC56AF"/>
    <w:rsid w:val="00CC5C85"/>
    <w:rsid w:val="00CD0043"/>
    <w:rsid w:val="00CD0A0A"/>
    <w:rsid w:val="00CD0ACD"/>
    <w:rsid w:val="00CD0D79"/>
    <w:rsid w:val="00CD1E0A"/>
    <w:rsid w:val="00CD2889"/>
    <w:rsid w:val="00CD2946"/>
    <w:rsid w:val="00CD2BB5"/>
    <w:rsid w:val="00CD2EAF"/>
    <w:rsid w:val="00CD4591"/>
    <w:rsid w:val="00CD4628"/>
    <w:rsid w:val="00CD5125"/>
    <w:rsid w:val="00CD5F75"/>
    <w:rsid w:val="00CD6232"/>
    <w:rsid w:val="00CD6D51"/>
    <w:rsid w:val="00CD7BC6"/>
    <w:rsid w:val="00CE1189"/>
    <w:rsid w:val="00CE141C"/>
    <w:rsid w:val="00CE1A82"/>
    <w:rsid w:val="00CE31F2"/>
    <w:rsid w:val="00CE336E"/>
    <w:rsid w:val="00CE39FE"/>
    <w:rsid w:val="00CE4A5E"/>
    <w:rsid w:val="00CE6C15"/>
    <w:rsid w:val="00CE77A5"/>
    <w:rsid w:val="00CE7AA0"/>
    <w:rsid w:val="00CF03C6"/>
    <w:rsid w:val="00CF0571"/>
    <w:rsid w:val="00CF0940"/>
    <w:rsid w:val="00CF0BE8"/>
    <w:rsid w:val="00CF125E"/>
    <w:rsid w:val="00CF12DC"/>
    <w:rsid w:val="00CF1C28"/>
    <w:rsid w:val="00CF2D1A"/>
    <w:rsid w:val="00CF2E56"/>
    <w:rsid w:val="00CF438E"/>
    <w:rsid w:val="00CF52F7"/>
    <w:rsid w:val="00CF636D"/>
    <w:rsid w:val="00CF658E"/>
    <w:rsid w:val="00CF7549"/>
    <w:rsid w:val="00CF763D"/>
    <w:rsid w:val="00D00F91"/>
    <w:rsid w:val="00D0138E"/>
    <w:rsid w:val="00D01D79"/>
    <w:rsid w:val="00D01F4A"/>
    <w:rsid w:val="00D02CD9"/>
    <w:rsid w:val="00D0355F"/>
    <w:rsid w:val="00D0388D"/>
    <w:rsid w:val="00D044D6"/>
    <w:rsid w:val="00D04FBE"/>
    <w:rsid w:val="00D06391"/>
    <w:rsid w:val="00D0684B"/>
    <w:rsid w:val="00D10F11"/>
    <w:rsid w:val="00D13336"/>
    <w:rsid w:val="00D1350E"/>
    <w:rsid w:val="00D140A2"/>
    <w:rsid w:val="00D14F5A"/>
    <w:rsid w:val="00D15E42"/>
    <w:rsid w:val="00D15F8D"/>
    <w:rsid w:val="00D171B0"/>
    <w:rsid w:val="00D206C4"/>
    <w:rsid w:val="00D2132E"/>
    <w:rsid w:val="00D21B95"/>
    <w:rsid w:val="00D22A8F"/>
    <w:rsid w:val="00D234A1"/>
    <w:rsid w:val="00D23EC3"/>
    <w:rsid w:val="00D25BAD"/>
    <w:rsid w:val="00D26559"/>
    <w:rsid w:val="00D26588"/>
    <w:rsid w:val="00D26766"/>
    <w:rsid w:val="00D2749F"/>
    <w:rsid w:val="00D27CAA"/>
    <w:rsid w:val="00D3187A"/>
    <w:rsid w:val="00D32912"/>
    <w:rsid w:val="00D338BF"/>
    <w:rsid w:val="00D342EB"/>
    <w:rsid w:val="00D34311"/>
    <w:rsid w:val="00D34452"/>
    <w:rsid w:val="00D35580"/>
    <w:rsid w:val="00D36BC5"/>
    <w:rsid w:val="00D37509"/>
    <w:rsid w:val="00D378E1"/>
    <w:rsid w:val="00D40D6A"/>
    <w:rsid w:val="00D427B5"/>
    <w:rsid w:val="00D43201"/>
    <w:rsid w:val="00D43981"/>
    <w:rsid w:val="00D43C9D"/>
    <w:rsid w:val="00D44A10"/>
    <w:rsid w:val="00D45194"/>
    <w:rsid w:val="00D452AF"/>
    <w:rsid w:val="00D46ADC"/>
    <w:rsid w:val="00D46D47"/>
    <w:rsid w:val="00D47412"/>
    <w:rsid w:val="00D517E4"/>
    <w:rsid w:val="00D518F8"/>
    <w:rsid w:val="00D51D86"/>
    <w:rsid w:val="00D5280A"/>
    <w:rsid w:val="00D53CC9"/>
    <w:rsid w:val="00D544E9"/>
    <w:rsid w:val="00D54A0F"/>
    <w:rsid w:val="00D57C94"/>
    <w:rsid w:val="00D606E2"/>
    <w:rsid w:val="00D61D1C"/>
    <w:rsid w:val="00D6280D"/>
    <w:rsid w:val="00D63E0A"/>
    <w:rsid w:val="00D665B3"/>
    <w:rsid w:val="00D66611"/>
    <w:rsid w:val="00D7261B"/>
    <w:rsid w:val="00D72C45"/>
    <w:rsid w:val="00D72DED"/>
    <w:rsid w:val="00D73B19"/>
    <w:rsid w:val="00D76402"/>
    <w:rsid w:val="00D76454"/>
    <w:rsid w:val="00D7693E"/>
    <w:rsid w:val="00D777FE"/>
    <w:rsid w:val="00D810D5"/>
    <w:rsid w:val="00D82045"/>
    <w:rsid w:val="00D82216"/>
    <w:rsid w:val="00D85417"/>
    <w:rsid w:val="00D85779"/>
    <w:rsid w:val="00D85F13"/>
    <w:rsid w:val="00D8620B"/>
    <w:rsid w:val="00D86AEB"/>
    <w:rsid w:val="00D86F7D"/>
    <w:rsid w:val="00D87B4D"/>
    <w:rsid w:val="00D938CA"/>
    <w:rsid w:val="00D93A36"/>
    <w:rsid w:val="00D9693A"/>
    <w:rsid w:val="00DA0B9D"/>
    <w:rsid w:val="00DA0D28"/>
    <w:rsid w:val="00DA54E3"/>
    <w:rsid w:val="00DA6346"/>
    <w:rsid w:val="00DA6F05"/>
    <w:rsid w:val="00DB0026"/>
    <w:rsid w:val="00DB06EA"/>
    <w:rsid w:val="00DB0939"/>
    <w:rsid w:val="00DB1542"/>
    <w:rsid w:val="00DB2D6B"/>
    <w:rsid w:val="00DB2E0B"/>
    <w:rsid w:val="00DB4360"/>
    <w:rsid w:val="00DB625E"/>
    <w:rsid w:val="00DB629C"/>
    <w:rsid w:val="00DB6786"/>
    <w:rsid w:val="00DB6AB3"/>
    <w:rsid w:val="00DC2238"/>
    <w:rsid w:val="00DC26B4"/>
    <w:rsid w:val="00DC330D"/>
    <w:rsid w:val="00DC46BF"/>
    <w:rsid w:val="00DC6150"/>
    <w:rsid w:val="00DC61F3"/>
    <w:rsid w:val="00DC6226"/>
    <w:rsid w:val="00DC668A"/>
    <w:rsid w:val="00DD1025"/>
    <w:rsid w:val="00DD1172"/>
    <w:rsid w:val="00DD12A5"/>
    <w:rsid w:val="00DD40EB"/>
    <w:rsid w:val="00DD4393"/>
    <w:rsid w:val="00DD4F7B"/>
    <w:rsid w:val="00DD769C"/>
    <w:rsid w:val="00DD7D0A"/>
    <w:rsid w:val="00DE017E"/>
    <w:rsid w:val="00DE0920"/>
    <w:rsid w:val="00DE0C84"/>
    <w:rsid w:val="00DE134F"/>
    <w:rsid w:val="00DE207F"/>
    <w:rsid w:val="00DE258E"/>
    <w:rsid w:val="00DE25B0"/>
    <w:rsid w:val="00DE471C"/>
    <w:rsid w:val="00DE4B6B"/>
    <w:rsid w:val="00DE73D8"/>
    <w:rsid w:val="00DE75E5"/>
    <w:rsid w:val="00DF0094"/>
    <w:rsid w:val="00DF0BB1"/>
    <w:rsid w:val="00DF14F1"/>
    <w:rsid w:val="00DF309B"/>
    <w:rsid w:val="00DF5B12"/>
    <w:rsid w:val="00DF5FD3"/>
    <w:rsid w:val="00DF71A1"/>
    <w:rsid w:val="00DF76BA"/>
    <w:rsid w:val="00E01361"/>
    <w:rsid w:val="00E02D3D"/>
    <w:rsid w:val="00E035D1"/>
    <w:rsid w:val="00E03623"/>
    <w:rsid w:val="00E03EE5"/>
    <w:rsid w:val="00E04B4B"/>
    <w:rsid w:val="00E05140"/>
    <w:rsid w:val="00E07776"/>
    <w:rsid w:val="00E10797"/>
    <w:rsid w:val="00E10B40"/>
    <w:rsid w:val="00E10BC0"/>
    <w:rsid w:val="00E12694"/>
    <w:rsid w:val="00E12DDE"/>
    <w:rsid w:val="00E132F4"/>
    <w:rsid w:val="00E141E6"/>
    <w:rsid w:val="00E15D57"/>
    <w:rsid w:val="00E162C4"/>
    <w:rsid w:val="00E16380"/>
    <w:rsid w:val="00E20599"/>
    <w:rsid w:val="00E205AF"/>
    <w:rsid w:val="00E208B3"/>
    <w:rsid w:val="00E2328B"/>
    <w:rsid w:val="00E25263"/>
    <w:rsid w:val="00E257BE"/>
    <w:rsid w:val="00E26689"/>
    <w:rsid w:val="00E27F65"/>
    <w:rsid w:val="00E3040D"/>
    <w:rsid w:val="00E30C09"/>
    <w:rsid w:val="00E33685"/>
    <w:rsid w:val="00E35B34"/>
    <w:rsid w:val="00E379AB"/>
    <w:rsid w:val="00E4071F"/>
    <w:rsid w:val="00E41E0C"/>
    <w:rsid w:val="00E4246C"/>
    <w:rsid w:val="00E426E1"/>
    <w:rsid w:val="00E4433F"/>
    <w:rsid w:val="00E46B86"/>
    <w:rsid w:val="00E52A11"/>
    <w:rsid w:val="00E53620"/>
    <w:rsid w:val="00E53A6E"/>
    <w:rsid w:val="00E553AD"/>
    <w:rsid w:val="00E554DB"/>
    <w:rsid w:val="00E557F0"/>
    <w:rsid w:val="00E55CF5"/>
    <w:rsid w:val="00E57A7A"/>
    <w:rsid w:val="00E61A1A"/>
    <w:rsid w:val="00E61D95"/>
    <w:rsid w:val="00E637E4"/>
    <w:rsid w:val="00E638D2"/>
    <w:rsid w:val="00E64AA7"/>
    <w:rsid w:val="00E65972"/>
    <w:rsid w:val="00E65EB8"/>
    <w:rsid w:val="00E6638C"/>
    <w:rsid w:val="00E6684F"/>
    <w:rsid w:val="00E67204"/>
    <w:rsid w:val="00E67A72"/>
    <w:rsid w:val="00E72BEF"/>
    <w:rsid w:val="00E73905"/>
    <w:rsid w:val="00E73F5B"/>
    <w:rsid w:val="00E76347"/>
    <w:rsid w:val="00E77383"/>
    <w:rsid w:val="00E80F3B"/>
    <w:rsid w:val="00E82362"/>
    <w:rsid w:val="00E82C2F"/>
    <w:rsid w:val="00E845D5"/>
    <w:rsid w:val="00E849CA"/>
    <w:rsid w:val="00E9053D"/>
    <w:rsid w:val="00E905EA"/>
    <w:rsid w:val="00E90D82"/>
    <w:rsid w:val="00E911F8"/>
    <w:rsid w:val="00E916A6"/>
    <w:rsid w:val="00E92943"/>
    <w:rsid w:val="00E92DC4"/>
    <w:rsid w:val="00E938B6"/>
    <w:rsid w:val="00E93968"/>
    <w:rsid w:val="00E94AE7"/>
    <w:rsid w:val="00E951AD"/>
    <w:rsid w:val="00E9545C"/>
    <w:rsid w:val="00E960CF"/>
    <w:rsid w:val="00E969E7"/>
    <w:rsid w:val="00E977D8"/>
    <w:rsid w:val="00EA43FB"/>
    <w:rsid w:val="00EA5346"/>
    <w:rsid w:val="00EA5866"/>
    <w:rsid w:val="00EA5913"/>
    <w:rsid w:val="00EA5914"/>
    <w:rsid w:val="00EA65C3"/>
    <w:rsid w:val="00EB2A2A"/>
    <w:rsid w:val="00EB35FC"/>
    <w:rsid w:val="00EB3D0D"/>
    <w:rsid w:val="00EB4A04"/>
    <w:rsid w:val="00EB4B68"/>
    <w:rsid w:val="00EB7F03"/>
    <w:rsid w:val="00EC2010"/>
    <w:rsid w:val="00EC4CFD"/>
    <w:rsid w:val="00EC5444"/>
    <w:rsid w:val="00EC5C7C"/>
    <w:rsid w:val="00EC6572"/>
    <w:rsid w:val="00EC68BC"/>
    <w:rsid w:val="00EC6977"/>
    <w:rsid w:val="00EC7A1D"/>
    <w:rsid w:val="00EC7B38"/>
    <w:rsid w:val="00EC7B4F"/>
    <w:rsid w:val="00ED09F0"/>
    <w:rsid w:val="00ED09FD"/>
    <w:rsid w:val="00ED18CE"/>
    <w:rsid w:val="00ED3437"/>
    <w:rsid w:val="00ED3516"/>
    <w:rsid w:val="00ED36C3"/>
    <w:rsid w:val="00EE015C"/>
    <w:rsid w:val="00EE2233"/>
    <w:rsid w:val="00EE2317"/>
    <w:rsid w:val="00EE2412"/>
    <w:rsid w:val="00EE2CC5"/>
    <w:rsid w:val="00EE33B7"/>
    <w:rsid w:val="00EE66E7"/>
    <w:rsid w:val="00EE7064"/>
    <w:rsid w:val="00EF14A1"/>
    <w:rsid w:val="00EF1892"/>
    <w:rsid w:val="00EF1BF3"/>
    <w:rsid w:val="00EF21BB"/>
    <w:rsid w:val="00EF2A68"/>
    <w:rsid w:val="00EF2E86"/>
    <w:rsid w:val="00EF348D"/>
    <w:rsid w:val="00EF43A1"/>
    <w:rsid w:val="00EF4DD5"/>
    <w:rsid w:val="00EF532C"/>
    <w:rsid w:val="00EF5441"/>
    <w:rsid w:val="00EF5536"/>
    <w:rsid w:val="00EF5C94"/>
    <w:rsid w:val="00EF5FC1"/>
    <w:rsid w:val="00EF6A1B"/>
    <w:rsid w:val="00EF6EB3"/>
    <w:rsid w:val="00EF6F60"/>
    <w:rsid w:val="00EF7734"/>
    <w:rsid w:val="00F00B92"/>
    <w:rsid w:val="00F00FB0"/>
    <w:rsid w:val="00F017B1"/>
    <w:rsid w:val="00F02807"/>
    <w:rsid w:val="00F02CFC"/>
    <w:rsid w:val="00F037C7"/>
    <w:rsid w:val="00F03963"/>
    <w:rsid w:val="00F03DC5"/>
    <w:rsid w:val="00F049F1"/>
    <w:rsid w:val="00F04B58"/>
    <w:rsid w:val="00F05BE1"/>
    <w:rsid w:val="00F05CB1"/>
    <w:rsid w:val="00F06D74"/>
    <w:rsid w:val="00F06D89"/>
    <w:rsid w:val="00F06E7F"/>
    <w:rsid w:val="00F072A8"/>
    <w:rsid w:val="00F10D21"/>
    <w:rsid w:val="00F11394"/>
    <w:rsid w:val="00F12020"/>
    <w:rsid w:val="00F13B0C"/>
    <w:rsid w:val="00F14213"/>
    <w:rsid w:val="00F168E8"/>
    <w:rsid w:val="00F20BB3"/>
    <w:rsid w:val="00F2174D"/>
    <w:rsid w:val="00F21763"/>
    <w:rsid w:val="00F2211B"/>
    <w:rsid w:val="00F22EA3"/>
    <w:rsid w:val="00F239AC"/>
    <w:rsid w:val="00F24384"/>
    <w:rsid w:val="00F247EC"/>
    <w:rsid w:val="00F2745E"/>
    <w:rsid w:val="00F3061B"/>
    <w:rsid w:val="00F309C5"/>
    <w:rsid w:val="00F30A08"/>
    <w:rsid w:val="00F30B77"/>
    <w:rsid w:val="00F311FD"/>
    <w:rsid w:val="00F315CB"/>
    <w:rsid w:val="00F31CF3"/>
    <w:rsid w:val="00F3208D"/>
    <w:rsid w:val="00F333BA"/>
    <w:rsid w:val="00F3501E"/>
    <w:rsid w:val="00F37314"/>
    <w:rsid w:val="00F400BD"/>
    <w:rsid w:val="00F40B10"/>
    <w:rsid w:val="00F40D90"/>
    <w:rsid w:val="00F42F95"/>
    <w:rsid w:val="00F4408F"/>
    <w:rsid w:val="00F448F8"/>
    <w:rsid w:val="00F44993"/>
    <w:rsid w:val="00F44B6C"/>
    <w:rsid w:val="00F47572"/>
    <w:rsid w:val="00F47FE4"/>
    <w:rsid w:val="00F50259"/>
    <w:rsid w:val="00F507D1"/>
    <w:rsid w:val="00F51B17"/>
    <w:rsid w:val="00F530C7"/>
    <w:rsid w:val="00F53467"/>
    <w:rsid w:val="00F535E0"/>
    <w:rsid w:val="00F5405F"/>
    <w:rsid w:val="00F548A4"/>
    <w:rsid w:val="00F5666D"/>
    <w:rsid w:val="00F6028B"/>
    <w:rsid w:val="00F613A1"/>
    <w:rsid w:val="00F61635"/>
    <w:rsid w:val="00F61F7E"/>
    <w:rsid w:val="00F6220C"/>
    <w:rsid w:val="00F62451"/>
    <w:rsid w:val="00F66886"/>
    <w:rsid w:val="00F718F6"/>
    <w:rsid w:val="00F747A6"/>
    <w:rsid w:val="00F74D58"/>
    <w:rsid w:val="00F74EB9"/>
    <w:rsid w:val="00F774AC"/>
    <w:rsid w:val="00F7798A"/>
    <w:rsid w:val="00F8036E"/>
    <w:rsid w:val="00F80F7A"/>
    <w:rsid w:val="00F812CD"/>
    <w:rsid w:val="00F81BAB"/>
    <w:rsid w:val="00F82553"/>
    <w:rsid w:val="00F83AF3"/>
    <w:rsid w:val="00F8532D"/>
    <w:rsid w:val="00F86415"/>
    <w:rsid w:val="00F87DC0"/>
    <w:rsid w:val="00F90406"/>
    <w:rsid w:val="00F907D4"/>
    <w:rsid w:val="00F90B66"/>
    <w:rsid w:val="00F921CE"/>
    <w:rsid w:val="00F92BA3"/>
    <w:rsid w:val="00F93C6F"/>
    <w:rsid w:val="00F93EA5"/>
    <w:rsid w:val="00F95BAD"/>
    <w:rsid w:val="00F96386"/>
    <w:rsid w:val="00F96EEF"/>
    <w:rsid w:val="00F96F77"/>
    <w:rsid w:val="00FA181A"/>
    <w:rsid w:val="00FA1F25"/>
    <w:rsid w:val="00FA337A"/>
    <w:rsid w:val="00FA3929"/>
    <w:rsid w:val="00FA40C6"/>
    <w:rsid w:val="00FA5411"/>
    <w:rsid w:val="00FA6D50"/>
    <w:rsid w:val="00FA7175"/>
    <w:rsid w:val="00FB09DB"/>
    <w:rsid w:val="00FB15F9"/>
    <w:rsid w:val="00FB195E"/>
    <w:rsid w:val="00FB2501"/>
    <w:rsid w:val="00FB2725"/>
    <w:rsid w:val="00FB34D7"/>
    <w:rsid w:val="00FB3646"/>
    <w:rsid w:val="00FB4E98"/>
    <w:rsid w:val="00FB5C0E"/>
    <w:rsid w:val="00FB6873"/>
    <w:rsid w:val="00FC144F"/>
    <w:rsid w:val="00FC4415"/>
    <w:rsid w:val="00FC4D5B"/>
    <w:rsid w:val="00FC50ED"/>
    <w:rsid w:val="00FC670D"/>
    <w:rsid w:val="00FC6A76"/>
    <w:rsid w:val="00FC6B32"/>
    <w:rsid w:val="00FC7ACE"/>
    <w:rsid w:val="00FC7C56"/>
    <w:rsid w:val="00FC7E5C"/>
    <w:rsid w:val="00FD07ED"/>
    <w:rsid w:val="00FD0B14"/>
    <w:rsid w:val="00FD176B"/>
    <w:rsid w:val="00FD2012"/>
    <w:rsid w:val="00FD320A"/>
    <w:rsid w:val="00FD4A24"/>
    <w:rsid w:val="00FD4D28"/>
    <w:rsid w:val="00FD4FC0"/>
    <w:rsid w:val="00FD5637"/>
    <w:rsid w:val="00FD5E2D"/>
    <w:rsid w:val="00FD623C"/>
    <w:rsid w:val="00FD62C9"/>
    <w:rsid w:val="00FD6462"/>
    <w:rsid w:val="00FD6960"/>
    <w:rsid w:val="00FE1791"/>
    <w:rsid w:val="00FE25FD"/>
    <w:rsid w:val="00FE2C38"/>
    <w:rsid w:val="00FE4FC6"/>
    <w:rsid w:val="00FE57C1"/>
    <w:rsid w:val="00FE680D"/>
    <w:rsid w:val="00FE7019"/>
    <w:rsid w:val="00FE7FCA"/>
    <w:rsid w:val="00FF08F3"/>
    <w:rsid w:val="00FF2380"/>
    <w:rsid w:val="00FF5242"/>
    <w:rsid w:val="00FF52AD"/>
    <w:rsid w:val="00FF625B"/>
    <w:rsid w:val="00FF7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CAFEDC"/>
  <w15:docId w15:val="{F1AEFD2B-8D9B-4981-B610-3D1C47A5A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4"/>
        <w:szCs w:val="24"/>
        <w:lang w:val="en-US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E34268"/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E34268"/>
    <w:rPr>
      <w:sz w:val="20"/>
      <w:szCs w:val="20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E34268"/>
    <w:rPr>
      <w:vertAlign w:val="superscript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70" w:type="dxa"/>
        <w:bottom w:w="15" w:type="dxa"/>
        <w:right w:w="70" w:type="dxa"/>
      </w:tblCellMar>
    </w:tblPr>
  </w:style>
  <w:style w:type="table" w:styleId="TabelacomGrelha">
    <w:name w:val="Table Grid"/>
    <w:basedOn w:val="Tabelanormal"/>
    <w:uiPriority w:val="39"/>
    <w:rsid w:val="006660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arter"/>
    <w:uiPriority w:val="99"/>
    <w:unhideWhenUsed/>
    <w:rsid w:val="00ED09F0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D09F0"/>
  </w:style>
  <w:style w:type="paragraph" w:styleId="Rodap">
    <w:name w:val="footer"/>
    <w:basedOn w:val="Normal"/>
    <w:link w:val="RodapCarter"/>
    <w:uiPriority w:val="99"/>
    <w:unhideWhenUsed/>
    <w:rsid w:val="00ED09F0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ED09F0"/>
  </w:style>
  <w:style w:type="character" w:styleId="Hiperligao">
    <w:name w:val="Hyperlink"/>
    <w:basedOn w:val="Tipodeletrapredefinidodopargrafo"/>
    <w:uiPriority w:val="99"/>
    <w:unhideWhenUsed/>
    <w:rsid w:val="003F7B6D"/>
    <w:rPr>
      <w:color w:val="0563C1" w:themeColor="hyperlink"/>
      <w:u w:val="single"/>
    </w:r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3F7B6D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8519EE"/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8519EE"/>
    <w:rPr>
      <w:rFonts w:ascii="Segoe UI" w:hAnsi="Segoe UI" w:cs="Segoe UI"/>
      <w:sz w:val="18"/>
      <w:szCs w:val="18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DE4B6B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DE4B6B"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DE4B6B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DE4B6B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DE4B6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0E3A98"/>
  </w:style>
  <w:style w:type="character" w:styleId="MenoNoResolvida">
    <w:name w:val="Unresolved Mention"/>
    <w:basedOn w:val="Tipodeletrapredefinidodopargrafo"/>
    <w:uiPriority w:val="99"/>
    <w:semiHidden/>
    <w:unhideWhenUsed/>
    <w:rsid w:val="00B22391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9908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84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9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1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6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ObpKTKferL039/y6ddwK8vWW/fA==">AMUW2mWuWUmCuaRoT8KeHWSgOGjZ/4ruIuog08lb9NiF1GRxPnjehUg8g48vMOW+c2Xqzz1gOU4BMDG9Amcr3etzPrNT2AUN+6ZQe2fuUE5lxDgQ56UDfYc=</go:docsCustomData>
</go:gDocsCustomXmlDataStorage>
</file>

<file path=customXml/itemProps1.xml><?xml version="1.0" encoding="utf-8"?>
<ds:datastoreItem xmlns:ds="http://schemas.openxmlformats.org/officeDocument/2006/customXml" ds:itemID="{F81C1386-D289-4C26-ABC0-FA9922C5142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72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culdade</dc:creator>
  <cp:lastModifiedBy>Telma Patrícia dos Santos Correia</cp:lastModifiedBy>
  <cp:revision>5</cp:revision>
  <dcterms:created xsi:type="dcterms:W3CDTF">2026-06-03T09:01:00Z</dcterms:created>
  <dcterms:modified xsi:type="dcterms:W3CDTF">2026-06-03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a13227c3-7499-32d4-988f-27c633ff896e</vt:lpwstr>
  </property>
  <property fmtid="{D5CDD505-2E9C-101B-9397-08002B2CF9AE}" pid="24" name="Mendeley Citation Style_1">
    <vt:lpwstr>http://www.zotero.org/styles/apa</vt:lpwstr>
  </property>
</Properties>
</file>